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4D68" w:rsidRPr="00271AC7" w:rsidRDefault="00BB4D68" w:rsidP="00271AC7">
      <w:pPr>
        <w:pStyle w:val="Heading1"/>
      </w:pPr>
      <w:r w:rsidRPr="00271AC7">
        <w:t>Simulation of a Petrol Station Level 1</w:t>
      </w:r>
    </w:p>
    <w:p w:rsidR="00F840FF" w:rsidRDefault="00271AC7">
      <w:pPr>
        <w:rPr>
          <w:color w:val="002060"/>
          <w:sz w:val="24"/>
        </w:rPr>
      </w:pPr>
      <w:r w:rsidRPr="00E9562A">
        <w:rPr>
          <w:b/>
          <w:color w:val="002060"/>
          <w:sz w:val="24"/>
        </w:rPr>
        <w:t>REQ</w:t>
      </w:r>
      <w:r w:rsidR="004A0576" w:rsidRPr="00E9562A">
        <w:rPr>
          <w:b/>
          <w:color w:val="002060"/>
          <w:sz w:val="24"/>
        </w:rPr>
        <w:t>:</w:t>
      </w:r>
    </w:p>
    <w:p w:rsidR="00F840FF" w:rsidRPr="00954F92" w:rsidRDefault="00271AC7" w:rsidP="00231211">
      <w:pPr>
        <w:pStyle w:val="ListParagraph"/>
        <w:numPr>
          <w:ilvl w:val="0"/>
          <w:numId w:val="11"/>
        </w:numPr>
        <w:rPr>
          <w:sz w:val="28"/>
        </w:rPr>
      </w:pPr>
      <w:r w:rsidRPr="00954F92">
        <w:rPr>
          <w:b/>
          <w:sz w:val="28"/>
        </w:rPr>
        <w:t>C</w:t>
      </w:r>
      <w:r w:rsidR="00BB4D68" w:rsidRPr="00954F92">
        <w:rPr>
          <w:b/>
          <w:sz w:val="28"/>
        </w:rPr>
        <w:t xml:space="preserve">ustom </w:t>
      </w:r>
      <w:r w:rsidR="006B2E32" w:rsidRPr="00954F92">
        <w:rPr>
          <w:b/>
          <w:sz w:val="28"/>
        </w:rPr>
        <w:t>#</w:t>
      </w:r>
      <w:r w:rsidR="006B2E32" w:rsidRPr="00954F92">
        <w:rPr>
          <w:sz w:val="28"/>
        </w:rPr>
        <w:t>. of</w:t>
      </w:r>
      <w:r w:rsidR="00BB4D68" w:rsidRPr="00954F92">
        <w:rPr>
          <w:sz w:val="28"/>
        </w:rPr>
        <w:t xml:space="preserve"> Pumps </w:t>
      </w:r>
      <w:r w:rsidRPr="00954F92">
        <w:rPr>
          <w:sz w:val="28"/>
        </w:rPr>
        <w:t>&amp;</w:t>
      </w:r>
      <w:r w:rsidR="00BB4D68" w:rsidRPr="00954F92">
        <w:rPr>
          <w:sz w:val="28"/>
        </w:rPr>
        <w:t xml:space="preserve"> Tills</w:t>
      </w:r>
    </w:p>
    <w:p w:rsidR="00F840FF" w:rsidRPr="00954F92" w:rsidRDefault="00473B39" w:rsidP="00231211">
      <w:pPr>
        <w:pStyle w:val="ListParagraph"/>
        <w:numPr>
          <w:ilvl w:val="0"/>
          <w:numId w:val="11"/>
        </w:numPr>
        <w:rPr>
          <w:sz w:val="28"/>
        </w:rPr>
      </w:pPr>
      <w:r w:rsidRPr="00954F92">
        <w:rPr>
          <w:b/>
          <w:sz w:val="28"/>
        </w:rPr>
        <w:t>Diff</w:t>
      </w:r>
      <w:r w:rsidRPr="00954F92">
        <w:rPr>
          <w:sz w:val="28"/>
        </w:rPr>
        <w:t xml:space="preserve"> Vehicle Types</w:t>
      </w:r>
    </w:p>
    <w:p w:rsidR="00BA40B4" w:rsidRPr="006217A1" w:rsidRDefault="00942D9F">
      <w:pPr>
        <w:rPr>
          <w:sz w:val="24"/>
          <w:highlight w:val="darkGray"/>
        </w:rPr>
      </w:pPr>
      <w:r w:rsidRPr="006217A1">
        <w:rPr>
          <w:b/>
          <w:color w:val="FF0000"/>
          <w:sz w:val="24"/>
          <w:highlight w:val="darkGray"/>
        </w:rPr>
        <w:t>L1</w:t>
      </w:r>
      <w:r w:rsidR="00CA3C75" w:rsidRPr="006217A1">
        <w:rPr>
          <w:b/>
          <w:color w:val="002060"/>
          <w:sz w:val="24"/>
          <w:highlight w:val="darkGray"/>
        </w:rPr>
        <w:t>_</w:t>
      </w:r>
      <w:r w:rsidRPr="006217A1">
        <w:rPr>
          <w:b/>
          <w:color w:val="002060"/>
          <w:sz w:val="24"/>
          <w:highlight w:val="darkGray"/>
        </w:rPr>
        <w:t>REQ:</w:t>
      </w:r>
      <w:r w:rsidRPr="006217A1">
        <w:rPr>
          <w:sz w:val="24"/>
          <w:highlight w:val="darkGray"/>
        </w:rPr>
        <w:t xml:space="preserve"> </w:t>
      </w:r>
    </w:p>
    <w:p w:rsidR="00471DBD" w:rsidRPr="006217A1" w:rsidRDefault="00231490" w:rsidP="00471DBD">
      <w:pPr>
        <w:pStyle w:val="ListParagraph"/>
        <w:numPr>
          <w:ilvl w:val="0"/>
          <w:numId w:val="12"/>
        </w:numPr>
        <w:rPr>
          <w:sz w:val="28"/>
          <w:highlight w:val="darkGray"/>
        </w:rPr>
      </w:pPr>
      <w:r w:rsidRPr="006217A1">
        <w:rPr>
          <w:b/>
          <w:sz w:val="28"/>
          <w:highlight w:val="darkGray"/>
        </w:rPr>
        <w:t>Inc</w:t>
      </w:r>
      <w:r w:rsidRPr="006217A1">
        <w:rPr>
          <w:sz w:val="28"/>
          <w:highlight w:val="darkGray"/>
        </w:rPr>
        <w:t xml:space="preserve"> of</w:t>
      </w:r>
      <w:r w:rsidR="005F1BF5" w:rsidRPr="006217A1">
        <w:rPr>
          <w:sz w:val="28"/>
          <w:highlight w:val="darkGray"/>
        </w:rPr>
        <w:t xml:space="preserve"> store,</w:t>
      </w:r>
    </w:p>
    <w:p w:rsidR="00033C02" w:rsidRPr="006217A1" w:rsidRDefault="00033C02" w:rsidP="00033C02">
      <w:pPr>
        <w:pStyle w:val="ListParagraph"/>
        <w:numPr>
          <w:ilvl w:val="0"/>
          <w:numId w:val="12"/>
        </w:numPr>
        <w:rPr>
          <w:sz w:val="28"/>
          <w:highlight w:val="darkGray"/>
        </w:rPr>
      </w:pPr>
      <w:r w:rsidRPr="006217A1">
        <w:rPr>
          <w:b/>
          <w:sz w:val="28"/>
          <w:highlight w:val="darkGray"/>
        </w:rPr>
        <w:t>Inc/</w:t>
      </w:r>
      <w:proofErr w:type="spellStart"/>
      <w:r w:rsidRPr="006217A1">
        <w:rPr>
          <w:b/>
          <w:sz w:val="28"/>
          <w:highlight w:val="darkGray"/>
        </w:rPr>
        <w:t>Excl</w:t>
      </w:r>
      <w:proofErr w:type="spellEnd"/>
      <w:r w:rsidRPr="006217A1">
        <w:rPr>
          <w:sz w:val="28"/>
          <w:highlight w:val="darkGray"/>
        </w:rPr>
        <w:t xml:space="preserve"> of Trucks</w:t>
      </w:r>
    </w:p>
    <w:p w:rsidR="00892F20" w:rsidRPr="006217A1" w:rsidRDefault="00892F20" w:rsidP="00033C02">
      <w:pPr>
        <w:pStyle w:val="ListParagraph"/>
        <w:numPr>
          <w:ilvl w:val="0"/>
          <w:numId w:val="12"/>
        </w:numPr>
        <w:rPr>
          <w:sz w:val="28"/>
          <w:highlight w:val="darkGray"/>
        </w:rPr>
      </w:pPr>
      <w:r w:rsidRPr="006217A1">
        <w:rPr>
          <w:b/>
          <w:sz w:val="28"/>
          <w:highlight w:val="darkGray"/>
        </w:rPr>
        <w:t>GUI</w:t>
      </w:r>
    </w:p>
    <w:p w:rsidR="00E30F45" w:rsidRDefault="00E30F45" w:rsidP="00F6349F">
      <w:pPr>
        <w:spacing w:after="0"/>
        <w:rPr>
          <w:b/>
          <w:color w:val="002060"/>
        </w:rPr>
      </w:pPr>
      <w:r>
        <w:rPr>
          <w:b/>
          <w:color w:val="002060"/>
        </w:rPr>
        <w:t>Future Changes:</w:t>
      </w:r>
    </w:p>
    <w:p w:rsidR="00E30F45" w:rsidRPr="00E30F45" w:rsidRDefault="00097B3A" w:rsidP="00E30F45">
      <w:pPr>
        <w:pStyle w:val="ListParagraph"/>
        <w:numPr>
          <w:ilvl w:val="0"/>
          <w:numId w:val="19"/>
        </w:numPr>
        <w:spacing w:after="0"/>
        <w:rPr>
          <w:b/>
        </w:rPr>
      </w:pPr>
      <w:r w:rsidRPr="00097B3A">
        <w:t>Store</w:t>
      </w:r>
      <w:r w:rsidR="00E30F45" w:rsidRPr="00097B3A">
        <w:t>:</w:t>
      </w:r>
      <w:r w:rsidR="00E30F45" w:rsidRPr="00E30F45">
        <w:rPr>
          <w:b/>
        </w:rPr>
        <w:t xml:space="preserve"> probability of purchases</w:t>
      </w:r>
    </w:p>
    <w:p w:rsidR="00E30F45" w:rsidRPr="00E30F45" w:rsidRDefault="00097B3A" w:rsidP="00E30F45">
      <w:pPr>
        <w:pStyle w:val="ListParagraph"/>
        <w:numPr>
          <w:ilvl w:val="0"/>
          <w:numId w:val="19"/>
        </w:numPr>
        <w:spacing w:after="0"/>
        <w:rPr>
          <w:b/>
        </w:rPr>
      </w:pPr>
      <w:r w:rsidRPr="000D52A7">
        <w:t>Vehicles</w:t>
      </w:r>
      <w:r w:rsidR="00E30F45" w:rsidRPr="000D52A7">
        <w:t>:</w:t>
      </w:r>
      <w:r w:rsidR="00E30F45" w:rsidRPr="00E30F45">
        <w:rPr>
          <w:b/>
        </w:rPr>
        <w:t xml:space="preserve"> Size of gas tanks and their </w:t>
      </w:r>
      <w:proofErr w:type="spellStart"/>
      <w:r w:rsidR="00E30F45" w:rsidRPr="00E30F45">
        <w:rPr>
          <w:b/>
        </w:rPr>
        <w:t>behavior</w:t>
      </w:r>
      <w:proofErr w:type="spellEnd"/>
    </w:p>
    <w:p w:rsidR="00623472" w:rsidRPr="00471DBD" w:rsidRDefault="00E9562A" w:rsidP="00F6349F">
      <w:pPr>
        <w:spacing w:after="0"/>
        <w:rPr>
          <w:b/>
          <w:color w:val="002060"/>
        </w:rPr>
      </w:pPr>
      <w:r w:rsidRPr="00471DBD">
        <w:rPr>
          <w:b/>
          <w:color w:val="002060"/>
        </w:rPr>
        <w:t>EX_REQ:</w:t>
      </w:r>
    </w:p>
    <w:p w:rsidR="00623472" w:rsidRPr="00CC3370" w:rsidRDefault="0096459F" w:rsidP="00F6349F">
      <w:pPr>
        <w:pStyle w:val="ListParagraph"/>
        <w:numPr>
          <w:ilvl w:val="0"/>
          <w:numId w:val="15"/>
        </w:numPr>
        <w:spacing w:after="0"/>
        <w:rPr>
          <w:sz w:val="24"/>
          <w:szCs w:val="24"/>
        </w:rPr>
      </w:pPr>
      <w:r w:rsidRPr="00CC3370">
        <w:rPr>
          <w:b/>
          <w:sz w:val="24"/>
        </w:rPr>
        <w:t>More</w:t>
      </w:r>
      <w:r w:rsidR="00473B39" w:rsidRPr="00CC3370">
        <w:rPr>
          <w:sz w:val="24"/>
        </w:rPr>
        <w:t xml:space="preserve"> Vehicle Ty</w:t>
      </w:r>
      <w:r w:rsidR="00623472" w:rsidRPr="00CC3370">
        <w:rPr>
          <w:sz w:val="24"/>
        </w:rPr>
        <w:t>pes</w:t>
      </w:r>
    </w:p>
    <w:p w:rsidR="00E9562A" w:rsidRPr="00CC3370" w:rsidRDefault="0096459F" w:rsidP="00F6349F">
      <w:pPr>
        <w:pStyle w:val="ListParagraph"/>
        <w:numPr>
          <w:ilvl w:val="0"/>
          <w:numId w:val="15"/>
        </w:numPr>
        <w:spacing w:after="0"/>
        <w:rPr>
          <w:sz w:val="24"/>
          <w:szCs w:val="24"/>
        </w:rPr>
      </w:pPr>
      <w:r w:rsidRPr="00CC3370">
        <w:rPr>
          <w:b/>
          <w:sz w:val="24"/>
          <w:szCs w:val="24"/>
        </w:rPr>
        <w:t>Multi</w:t>
      </w:r>
      <w:r w:rsidR="00C12BA6" w:rsidRPr="00CC3370">
        <w:rPr>
          <w:sz w:val="24"/>
          <w:szCs w:val="24"/>
        </w:rPr>
        <w:t xml:space="preserve"> Fuel types</w:t>
      </w:r>
      <w:r w:rsidR="00CC35DA" w:rsidRPr="00CC3370">
        <w:rPr>
          <w:sz w:val="24"/>
          <w:szCs w:val="24"/>
        </w:rPr>
        <w:t xml:space="preserve"> </w:t>
      </w:r>
      <w:r w:rsidR="00CC35DA" w:rsidRPr="00CC3370">
        <w:rPr>
          <w:b/>
          <w:sz w:val="24"/>
          <w:szCs w:val="24"/>
        </w:rPr>
        <w:t>@ Diff</w:t>
      </w:r>
      <w:r w:rsidR="00CC35DA" w:rsidRPr="00CC3370">
        <w:rPr>
          <w:sz w:val="24"/>
          <w:szCs w:val="24"/>
        </w:rPr>
        <w:t xml:space="preserve"> Prices</w:t>
      </w:r>
    </w:p>
    <w:p w:rsidR="001C1AEB" w:rsidRPr="00CC3370" w:rsidRDefault="001C1AEB" w:rsidP="00F6349F">
      <w:pPr>
        <w:pStyle w:val="ListParagraph"/>
        <w:numPr>
          <w:ilvl w:val="0"/>
          <w:numId w:val="15"/>
        </w:numPr>
        <w:spacing w:after="0"/>
        <w:rPr>
          <w:sz w:val="24"/>
          <w:szCs w:val="24"/>
        </w:rPr>
      </w:pPr>
      <w:r w:rsidRPr="00CC3370">
        <w:rPr>
          <w:sz w:val="24"/>
          <w:szCs w:val="24"/>
        </w:rPr>
        <w:t>Away Parking</w:t>
      </w:r>
      <w:r w:rsidR="00D712AC" w:rsidRPr="00CC3370">
        <w:rPr>
          <w:sz w:val="24"/>
          <w:szCs w:val="24"/>
        </w:rPr>
        <w:t xml:space="preserve"> (</w:t>
      </w:r>
      <w:r w:rsidR="00D712AC" w:rsidRPr="00CC3370">
        <w:rPr>
          <w:b/>
          <w:sz w:val="24"/>
          <w:szCs w:val="24"/>
        </w:rPr>
        <w:t>Dur</w:t>
      </w:r>
      <w:r w:rsidR="00C77EC7">
        <w:rPr>
          <w:b/>
          <w:sz w:val="24"/>
          <w:szCs w:val="24"/>
        </w:rPr>
        <w:t>ing</w:t>
      </w:r>
      <w:r w:rsidR="00D712AC" w:rsidRPr="00CC3370">
        <w:rPr>
          <w:sz w:val="24"/>
          <w:szCs w:val="24"/>
        </w:rPr>
        <w:t xml:space="preserve"> Shopping)</w:t>
      </w:r>
    </w:p>
    <w:p w:rsidR="00D712AC" w:rsidRPr="003F6BC8" w:rsidRDefault="00A303F5" w:rsidP="00F6349F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CC3370">
        <w:rPr>
          <w:sz w:val="24"/>
          <w:szCs w:val="24"/>
        </w:rPr>
        <w:t xml:space="preserve">Vehicle </w:t>
      </w:r>
      <w:r w:rsidRPr="00CC3370">
        <w:rPr>
          <w:b/>
          <w:sz w:val="24"/>
          <w:szCs w:val="24"/>
        </w:rPr>
        <w:t>Breakdown</w:t>
      </w:r>
    </w:p>
    <w:p w:rsidR="003F6BC8" w:rsidRDefault="003F6BC8" w:rsidP="003F6BC8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3F6BC8">
        <w:rPr>
          <w:b/>
          <w:sz w:val="24"/>
          <w:szCs w:val="24"/>
        </w:rPr>
        <w:t>Adjust</w:t>
      </w:r>
      <w:r>
        <w:rPr>
          <w:sz w:val="24"/>
          <w:szCs w:val="24"/>
        </w:rPr>
        <w:t>able Vehicle probabilities</w:t>
      </w:r>
    </w:p>
    <w:p w:rsidR="003F6BC8" w:rsidRPr="00CC3370" w:rsidRDefault="003F6BC8" w:rsidP="003F6BC8">
      <w:pPr>
        <w:pStyle w:val="ListParagraph"/>
        <w:numPr>
          <w:ilvl w:val="0"/>
          <w:numId w:val="15"/>
        </w:numPr>
        <w:rPr>
          <w:sz w:val="24"/>
          <w:szCs w:val="24"/>
        </w:rPr>
      </w:pPr>
      <w:r w:rsidRPr="003F6BC8">
        <w:rPr>
          <w:b/>
          <w:sz w:val="24"/>
          <w:szCs w:val="24"/>
        </w:rPr>
        <w:t>Adjust</w:t>
      </w:r>
      <w:r>
        <w:rPr>
          <w:sz w:val="24"/>
          <w:szCs w:val="24"/>
        </w:rPr>
        <w:t>able Vehicle Gas Tanks</w:t>
      </w:r>
    </w:p>
    <w:p w:rsidR="002377F2" w:rsidRPr="002377F2" w:rsidRDefault="002377F2" w:rsidP="00C17041">
      <w:pPr>
        <w:spacing w:after="0"/>
        <w:rPr>
          <w:b/>
          <w:sz w:val="24"/>
        </w:rPr>
      </w:pPr>
      <w:r w:rsidRPr="002377F2">
        <w:rPr>
          <w:b/>
          <w:sz w:val="24"/>
        </w:rPr>
        <w:t>Extra Details:</w:t>
      </w:r>
    </w:p>
    <w:p w:rsidR="00BB4D68" w:rsidRDefault="006B52FA" w:rsidP="006B52FA">
      <w:pPr>
        <w:pStyle w:val="NoSpacing"/>
      </w:pPr>
      <w:r>
        <w:rPr>
          <w:sz w:val="24"/>
        </w:rPr>
        <w:t>Runs</w:t>
      </w:r>
      <w:r w:rsidR="00BB4D68" w:rsidRPr="003B351A">
        <w:rPr>
          <w:sz w:val="24"/>
        </w:rPr>
        <w:t xml:space="preserve"> a</w:t>
      </w:r>
      <w:r>
        <w:rPr>
          <w:sz w:val="24"/>
        </w:rPr>
        <w:t>t</w:t>
      </w:r>
      <w:r w:rsidR="00BB4D68" w:rsidRPr="003B351A">
        <w:rPr>
          <w:sz w:val="24"/>
        </w:rPr>
        <w:t xml:space="preserve"> </w:t>
      </w:r>
      <w:r w:rsidR="00BB4D68" w:rsidRPr="003B351A">
        <w:rPr>
          <w:b/>
          <w:sz w:val="24"/>
        </w:rPr>
        <w:t>1T</w:t>
      </w:r>
      <w:r w:rsidR="00BB4D68" w:rsidRPr="003B351A">
        <w:rPr>
          <w:sz w:val="24"/>
        </w:rPr>
        <w:t xml:space="preserve">ick = </w:t>
      </w:r>
      <w:r w:rsidR="00BB4D68" w:rsidRPr="003B351A">
        <w:rPr>
          <w:b/>
          <w:sz w:val="24"/>
        </w:rPr>
        <w:t>10S</w:t>
      </w:r>
      <w:r w:rsidR="003B351A" w:rsidRPr="003B351A">
        <w:rPr>
          <w:sz w:val="24"/>
        </w:rPr>
        <w:t>econds time frame</w:t>
      </w:r>
      <w:r>
        <w:rPr>
          <w:sz w:val="24"/>
        </w:rPr>
        <w:t>.</w:t>
      </w:r>
      <w:r>
        <w:rPr>
          <w:sz w:val="24"/>
        </w:rPr>
        <w:tab/>
      </w:r>
      <w:r w:rsidR="00BB4D68" w:rsidRPr="00271AC7">
        <w:t>[</w:t>
      </w:r>
      <w:proofErr w:type="spellStart"/>
      <w:r w:rsidR="00BB4D68" w:rsidRPr="00271AC7">
        <w:t>tfore</w:t>
      </w:r>
      <w:proofErr w:type="spellEnd"/>
      <w:r w:rsidR="00BB4D68" w:rsidRPr="00271AC7">
        <w:t xml:space="preserve"> </w:t>
      </w:r>
      <w:r w:rsidR="00BB4D68" w:rsidRPr="001053DA">
        <w:rPr>
          <w:b/>
        </w:rPr>
        <w:t>6T</w:t>
      </w:r>
      <w:r w:rsidR="00BB4D68" w:rsidRPr="00271AC7">
        <w:t xml:space="preserve">icks = </w:t>
      </w:r>
      <w:r w:rsidR="00BB4D68" w:rsidRPr="001053DA">
        <w:rPr>
          <w:b/>
        </w:rPr>
        <w:t>1M</w:t>
      </w:r>
      <w:r w:rsidR="00BB4D68" w:rsidRPr="00271AC7">
        <w:t>inuite]</w:t>
      </w:r>
    </w:p>
    <w:p w:rsidR="00244A00" w:rsidRDefault="00244A00" w:rsidP="006B52FA">
      <w:pPr>
        <w:pStyle w:val="NoSpacing"/>
      </w:pPr>
      <w:r>
        <w:t xml:space="preserve">Every </w:t>
      </w:r>
      <w:r w:rsidRPr="00244A00">
        <w:rPr>
          <w:b/>
        </w:rPr>
        <w:t>Range</w:t>
      </w:r>
      <w:r>
        <w:t xml:space="preserve"> </w:t>
      </w:r>
      <w:r w:rsidRPr="00244A00">
        <w:rPr>
          <w:b/>
          <w:color w:val="00B050"/>
        </w:rPr>
        <w:t>R</w:t>
      </w:r>
      <w:r>
        <w:t xml:space="preserve"> has a </w:t>
      </w:r>
      <w:r w:rsidRPr="00244A00">
        <w:rPr>
          <w:b/>
        </w:rPr>
        <w:t>uniform probability</w:t>
      </w:r>
      <w:r>
        <w:t>.</w:t>
      </w:r>
    </w:p>
    <w:p w:rsidR="00856AC2" w:rsidRDefault="00856AC2" w:rsidP="006B52FA">
      <w:pPr>
        <w:pStyle w:val="NoSpacing"/>
      </w:pPr>
    </w:p>
    <w:p w:rsidR="00CF16E1" w:rsidRDefault="00856AC2" w:rsidP="006B52FA">
      <w:pPr>
        <w:pStyle w:val="NoSpacing"/>
      </w:pPr>
      <w:r w:rsidRPr="001E48B6">
        <w:rPr>
          <w:b/>
        </w:rPr>
        <w:t>Pump</w:t>
      </w:r>
      <w:r>
        <w:t xml:space="preserve">s </w:t>
      </w:r>
      <w:r w:rsidRPr="001E48B6">
        <w:rPr>
          <w:b/>
        </w:rPr>
        <w:t>F</w:t>
      </w:r>
      <w:r w:rsidR="00A24143" w:rsidRPr="001E48B6">
        <w:rPr>
          <w:b/>
        </w:rPr>
        <w:t>ills</w:t>
      </w:r>
      <w:r w:rsidR="001E48B6">
        <w:t xml:space="preserve"> @</w:t>
      </w:r>
      <w:r w:rsidR="00A24143">
        <w:t xml:space="preserve"> </w:t>
      </w:r>
      <w:r w:rsidR="00A24143" w:rsidRPr="00A24143">
        <w:rPr>
          <w:b/>
        </w:rPr>
        <w:t>1G</w:t>
      </w:r>
      <w:r w:rsidR="00A24143">
        <w:t xml:space="preserve">allon per </w:t>
      </w:r>
      <w:r w:rsidR="00A24143" w:rsidRPr="00A24143">
        <w:rPr>
          <w:b/>
        </w:rPr>
        <w:t>T</w:t>
      </w:r>
      <w:r w:rsidR="00A24143">
        <w:t>ick</w:t>
      </w:r>
    </w:p>
    <w:p w:rsidR="002551F3" w:rsidRDefault="002551F3" w:rsidP="006B52FA">
      <w:pPr>
        <w:pStyle w:val="NoSpacing"/>
      </w:pPr>
      <w:r w:rsidRPr="003325DC">
        <w:rPr>
          <w:b/>
        </w:rPr>
        <w:t>Pump</w:t>
      </w:r>
      <w:r>
        <w:t xml:space="preserve"> </w:t>
      </w:r>
      <w:r w:rsidR="009A4C1B">
        <w:t xml:space="preserve">Default </w:t>
      </w:r>
      <w:r w:rsidRPr="003325DC">
        <w:rPr>
          <w:b/>
        </w:rPr>
        <w:t>Cap</w:t>
      </w:r>
      <w:r>
        <w:t xml:space="preserve">acity: </w:t>
      </w:r>
      <w:r w:rsidRPr="002551F3">
        <w:rPr>
          <w:b/>
        </w:rPr>
        <w:t>3U</w:t>
      </w:r>
      <w:r>
        <w:t>nits</w:t>
      </w:r>
    </w:p>
    <w:p w:rsidR="00856AC2" w:rsidRDefault="00856AC2" w:rsidP="006B52FA">
      <w:pPr>
        <w:pStyle w:val="NoSpacing"/>
      </w:pPr>
      <w:r w:rsidRPr="00B86FC1">
        <w:rPr>
          <w:b/>
        </w:rPr>
        <w:t>Paying at Till</w:t>
      </w:r>
      <w:r>
        <w:t xml:space="preserve"> can take </w:t>
      </w:r>
      <w:r w:rsidRPr="00244A00">
        <w:rPr>
          <w:b/>
          <w:color w:val="00B050"/>
        </w:rPr>
        <w:t>R</w:t>
      </w:r>
      <w:r>
        <w:t xml:space="preserve"> </w:t>
      </w:r>
      <w:r w:rsidRPr="00B86FC1">
        <w:rPr>
          <w:b/>
        </w:rPr>
        <w:t>2-3M</w:t>
      </w:r>
      <w:r>
        <w:t xml:space="preserve">in ~ </w:t>
      </w:r>
      <w:r w:rsidRPr="00244A00">
        <w:rPr>
          <w:b/>
          <w:color w:val="00B050"/>
        </w:rPr>
        <w:t>R</w:t>
      </w:r>
      <w:r>
        <w:t xml:space="preserve"> </w:t>
      </w:r>
      <w:r w:rsidRPr="00B86FC1">
        <w:rPr>
          <w:b/>
        </w:rPr>
        <w:t>12-</w:t>
      </w:r>
      <w:r w:rsidR="00B86FC1" w:rsidRPr="00B86FC1">
        <w:rPr>
          <w:b/>
        </w:rPr>
        <w:t>18T</w:t>
      </w:r>
      <w:r w:rsidR="00B86FC1" w:rsidRPr="00B86FC1">
        <w:t>ic</w:t>
      </w:r>
      <w:r w:rsidR="00B86FC1">
        <w:t>ks</w:t>
      </w:r>
    </w:p>
    <w:p w:rsidR="007D4C43" w:rsidRDefault="007D4C43" w:rsidP="006B52FA">
      <w:pPr>
        <w:pStyle w:val="NoSpacing"/>
      </w:pPr>
      <w:r w:rsidRPr="00FC2333">
        <w:rPr>
          <w:b/>
        </w:rPr>
        <w:t xml:space="preserve">One </w:t>
      </w:r>
      <w:r w:rsidR="00FC2333" w:rsidRPr="00FC2333">
        <w:rPr>
          <w:b/>
        </w:rPr>
        <w:t>Vehicle</w:t>
      </w:r>
      <w:r>
        <w:t xml:space="preserve"> appears </w:t>
      </w:r>
      <w:r w:rsidR="00FC2333">
        <w:rPr>
          <w:b/>
        </w:rPr>
        <w:t>per T</w:t>
      </w:r>
      <w:r w:rsidRPr="00FC2333">
        <w:rPr>
          <w:b/>
        </w:rPr>
        <w:t>ick</w:t>
      </w:r>
      <w:r w:rsidR="00033C02">
        <w:rPr>
          <w:b/>
        </w:rPr>
        <w:t xml:space="preserve"> </w:t>
      </w:r>
      <w:r w:rsidR="00033C02" w:rsidRPr="00033C02">
        <w:t>[</w:t>
      </w:r>
      <w:r w:rsidR="00033C02">
        <w:t>based on stacked spawn probability</w:t>
      </w:r>
      <w:r w:rsidR="00033C02" w:rsidRPr="00033C02">
        <w:t>]</w:t>
      </w:r>
    </w:p>
    <w:p w:rsidR="007D4C43" w:rsidRDefault="00B7314E" w:rsidP="006B52FA">
      <w:pPr>
        <w:pStyle w:val="NoSpacing"/>
      </w:pPr>
      <w:r w:rsidRPr="008309C9">
        <w:t>Vehicle</w:t>
      </w:r>
      <w:r>
        <w:t xml:space="preserve"> </w:t>
      </w:r>
      <w:r w:rsidR="00463B62">
        <w:t>always</w:t>
      </w:r>
      <w:r>
        <w:t xml:space="preserve"> </w:t>
      </w:r>
      <w:r w:rsidR="003F2033">
        <w:rPr>
          <w:b/>
        </w:rPr>
        <w:t>go to least occupied Pump/</w:t>
      </w:r>
      <w:r w:rsidRPr="00B7314E">
        <w:rPr>
          <w:b/>
        </w:rPr>
        <w:t>Till</w:t>
      </w:r>
    </w:p>
    <w:p w:rsidR="00CF16E1" w:rsidRDefault="00CF16E1" w:rsidP="006B52FA">
      <w:pPr>
        <w:pStyle w:val="NoSpacing"/>
        <w:rPr>
          <w:b/>
        </w:rPr>
      </w:pPr>
      <w:r w:rsidRPr="008309C9">
        <w:t>Vehicle</w:t>
      </w:r>
      <w:r>
        <w:t xml:space="preserve">s </w:t>
      </w:r>
      <w:r w:rsidRPr="00CF16E1">
        <w:rPr>
          <w:b/>
        </w:rPr>
        <w:t>always fully fill tank</w:t>
      </w:r>
    </w:p>
    <w:p w:rsidR="00CF16E1" w:rsidRDefault="00CF16E1" w:rsidP="006B52FA">
      <w:pPr>
        <w:pStyle w:val="NoSpacing"/>
      </w:pPr>
      <w:r w:rsidRPr="00CF16E1">
        <w:rPr>
          <w:b/>
        </w:rPr>
        <w:t>Vehicle -&gt; front</w:t>
      </w:r>
      <w:r>
        <w:t xml:space="preserve"> of Pump, </w:t>
      </w:r>
      <w:r w:rsidRPr="00CF16E1">
        <w:rPr>
          <w:b/>
        </w:rPr>
        <w:t>waits a tick</w:t>
      </w:r>
      <w:r w:rsidR="00E51A1D">
        <w:t xml:space="preserve"> before stating fi</w:t>
      </w:r>
      <w:r>
        <w:t>ll</w:t>
      </w:r>
    </w:p>
    <w:p w:rsidR="00CF16E1" w:rsidRDefault="00CF16E1" w:rsidP="006B52FA">
      <w:pPr>
        <w:pStyle w:val="NoSpacing"/>
        <w:rPr>
          <w:b/>
        </w:rPr>
      </w:pPr>
      <w:r w:rsidRPr="00CF16E1">
        <w:rPr>
          <w:b/>
        </w:rPr>
        <w:t xml:space="preserve">Vehicle Full, waits a tick -&gt; </w:t>
      </w:r>
      <w:proofErr w:type="spellStart"/>
      <w:r w:rsidRPr="00CF16E1">
        <w:rPr>
          <w:b/>
        </w:rPr>
        <w:t>goto</w:t>
      </w:r>
      <w:proofErr w:type="spellEnd"/>
      <w:r w:rsidRPr="00CF16E1">
        <w:rPr>
          <w:b/>
        </w:rPr>
        <w:t xml:space="preserve"> Till</w:t>
      </w:r>
    </w:p>
    <w:p w:rsidR="00C32329" w:rsidRPr="006217A1" w:rsidRDefault="00C32329" w:rsidP="006B52FA">
      <w:pPr>
        <w:pStyle w:val="NoSpacing"/>
        <w:rPr>
          <w:b/>
          <w:highlight w:val="darkGray"/>
        </w:rPr>
      </w:pPr>
      <w:r w:rsidRPr="006217A1">
        <w:rPr>
          <w:b/>
          <w:color w:val="FF0000"/>
          <w:highlight w:val="darkGray"/>
        </w:rPr>
        <w:t>L1</w:t>
      </w:r>
      <w:r w:rsidRPr="006217A1">
        <w:rPr>
          <w:b/>
          <w:highlight w:val="darkGray"/>
        </w:rPr>
        <w:t xml:space="preserve"> might </w:t>
      </w:r>
      <w:proofErr w:type="spellStart"/>
      <w:r w:rsidRPr="006217A1">
        <w:rPr>
          <w:b/>
          <w:highlight w:val="darkGray"/>
        </w:rPr>
        <w:t>goto</w:t>
      </w:r>
      <w:proofErr w:type="spellEnd"/>
      <w:r w:rsidRPr="006217A1">
        <w:rPr>
          <w:b/>
          <w:highlight w:val="darkGray"/>
        </w:rPr>
        <w:t xml:space="preserve"> store</w:t>
      </w:r>
    </w:p>
    <w:p w:rsidR="007C7BF9" w:rsidRPr="006217A1" w:rsidRDefault="007C7BF9" w:rsidP="006B52FA">
      <w:pPr>
        <w:pStyle w:val="NoSpacing"/>
        <w:rPr>
          <w:b/>
          <w:highlight w:val="darkGray"/>
        </w:rPr>
      </w:pPr>
      <w:r w:rsidRPr="006217A1">
        <w:rPr>
          <w:b/>
          <w:highlight w:val="darkGray"/>
        </w:rPr>
        <w:tab/>
        <w:t xml:space="preserve">Spend </w:t>
      </w:r>
      <w:r w:rsidR="005D0959" w:rsidRPr="006217A1">
        <w:rPr>
          <w:b/>
          <w:highlight w:val="darkGray"/>
        </w:rPr>
        <w:t>/+</w:t>
      </w:r>
      <w:r w:rsidRPr="006217A1">
        <w:rPr>
          <w:b/>
          <w:highlight w:val="darkGray"/>
        </w:rPr>
        <w:t>time at store</w:t>
      </w:r>
    </w:p>
    <w:p w:rsidR="00DC2C0A" w:rsidRPr="00DC2C0A" w:rsidRDefault="00DC2C0A" w:rsidP="006B52FA">
      <w:pPr>
        <w:pStyle w:val="NoSpacing"/>
      </w:pPr>
      <w:r w:rsidRPr="006217A1">
        <w:rPr>
          <w:b/>
          <w:highlight w:val="darkGray"/>
        </w:rPr>
        <w:tab/>
      </w:r>
      <w:r w:rsidRPr="006217A1">
        <w:rPr>
          <w:b/>
          <w:highlight w:val="darkGray"/>
        </w:rPr>
        <w:tab/>
      </w:r>
      <w:proofErr w:type="spellStart"/>
      <w:r w:rsidRPr="006217A1">
        <w:rPr>
          <w:highlight w:val="darkGray"/>
        </w:rPr>
        <w:t>Goto</w:t>
      </w:r>
      <w:proofErr w:type="spellEnd"/>
      <w:r w:rsidRPr="006217A1">
        <w:rPr>
          <w:highlight w:val="darkGray"/>
        </w:rPr>
        <w:t xml:space="preserve"> till on next tick</w:t>
      </w:r>
      <w:r w:rsidR="00597F7D" w:rsidRPr="006217A1">
        <w:rPr>
          <w:highlight w:val="darkGray"/>
        </w:rPr>
        <w:t>??????????????????????</w:t>
      </w:r>
    </w:p>
    <w:p w:rsidR="00C32329" w:rsidRPr="00C32329" w:rsidRDefault="00C32329" w:rsidP="006B52FA">
      <w:pPr>
        <w:pStyle w:val="NoSpacing"/>
      </w:pPr>
      <w:r>
        <w:rPr>
          <w:b/>
        </w:rPr>
        <w:t>Spend</w:t>
      </w:r>
      <w:r w:rsidRPr="00C32329">
        <w:t xml:space="preserve"> </w:t>
      </w:r>
      <w:r w:rsidR="00080E26" w:rsidRPr="008616B9">
        <w:rPr>
          <w:b/>
        </w:rPr>
        <w:t>2-4M</w:t>
      </w:r>
      <w:r w:rsidR="008616B9">
        <w:t xml:space="preserve">inutes </w:t>
      </w:r>
      <w:r w:rsidR="008616B9" w:rsidRPr="008616B9">
        <w:rPr>
          <w:b/>
        </w:rPr>
        <w:t>@</w:t>
      </w:r>
      <w:r w:rsidR="00080E26" w:rsidRPr="008616B9">
        <w:rPr>
          <w:b/>
        </w:rPr>
        <w:t>Till</w:t>
      </w:r>
    </w:p>
    <w:p w:rsidR="00270C84" w:rsidRDefault="00270C84" w:rsidP="006B52FA">
      <w:pPr>
        <w:pStyle w:val="NoSpacing"/>
      </w:pPr>
    </w:p>
    <w:p w:rsidR="00270C84" w:rsidRDefault="00270C84" w:rsidP="006B52FA">
      <w:pPr>
        <w:pStyle w:val="NoSpacing"/>
      </w:pPr>
    </w:p>
    <w:p w:rsidR="00DF0FD3" w:rsidRDefault="00856AC2" w:rsidP="006B52FA">
      <w:pPr>
        <w:pStyle w:val="NoSpacing"/>
      </w:pPr>
      <w:r>
        <w:t>Track:</w:t>
      </w:r>
    </w:p>
    <w:p w:rsidR="00856AC2" w:rsidRPr="00DF0FD3" w:rsidRDefault="00DF0FD3" w:rsidP="006B52FA">
      <w:pPr>
        <w:pStyle w:val="NoSpacing"/>
        <w:rPr>
          <w:b/>
        </w:rPr>
      </w:pPr>
      <w:r w:rsidRPr="00DF0FD3">
        <w:rPr>
          <w:b/>
        </w:rPr>
        <w:t>Money Made</w:t>
      </w:r>
      <w:r w:rsidR="007570E2">
        <w:rPr>
          <w:b/>
        </w:rPr>
        <w:t xml:space="preserve"> </w:t>
      </w:r>
      <w:r w:rsidR="007570E2" w:rsidRPr="007570E2">
        <w:t>(</w:t>
      </w:r>
      <w:r w:rsidR="007570E2">
        <w:t>from Pump</w:t>
      </w:r>
      <w:r w:rsidR="007570E2" w:rsidRPr="007570E2">
        <w:t>)</w:t>
      </w:r>
    </w:p>
    <w:p w:rsidR="00DF0FD3" w:rsidRDefault="00DF0FD3" w:rsidP="006B52FA">
      <w:pPr>
        <w:pStyle w:val="NoSpacing"/>
      </w:pPr>
      <w:r w:rsidRPr="00DF0FD3">
        <w:rPr>
          <w:b/>
        </w:rPr>
        <w:t>Money Lost</w:t>
      </w:r>
      <w:r>
        <w:t xml:space="preserve"> (from pumps being full)</w:t>
      </w:r>
    </w:p>
    <w:p w:rsidR="007570E2" w:rsidRPr="006217A1" w:rsidRDefault="007570E2" w:rsidP="006B52FA">
      <w:pPr>
        <w:pStyle w:val="NoSpacing"/>
        <w:rPr>
          <w:b/>
          <w:highlight w:val="darkGray"/>
        </w:rPr>
      </w:pPr>
      <w:r w:rsidRPr="006217A1">
        <w:rPr>
          <w:b/>
          <w:color w:val="FF0000"/>
          <w:highlight w:val="darkGray"/>
        </w:rPr>
        <w:t>L1</w:t>
      </w:r>
      <w:r w:rsidRPr="006217A1">
        <w:rPr>
          <w:b/>
          <w:highlight w:val="darkGray"/>
        </w:rPr>
        <w:t xml:space="preserve"> Money Made </w:t>
      </w:r>
      <w:r w:rsidRPr="006217A1">
        <w:rPr>
          <w:highlight w:val="darkGray"/>
        </w:rPr>
        <w:t>(from sales)</w:t>
      </w:r>
    </w:p>
    <w:p w:rsidR="00145BD5" w:rsidRDefault="007570E2" w:rsidP="006B52FA">
      <w:pPr>
        <w:pStyle w:val="NoSpacing"/>
      </w:pPr>
      <w:r w:rsidRPr="006217A1">
        <w:rPr>
          <w:b/>
          <w:color w:val="FF0000"/>
          <w:highlight w:val="darkGray"/>
        </w:rPr>
        <w:t>L1</w:t>
      </w:r>
      <w:r w:rsidRPr="006217A1">
        <w:rPr>
          <w:b/>
          <w:highlight w:val="darkGray"/>
        </w:rPr>
        <w:t xml:space="preserve"> </w:t>
      </w:r>
      <w:r w:rsidR="00145BD5" w:rsidRPr="006217A1">
        <w:rPr>
          <w:b/>
          <w:highlight w:val="darkGray"/>
        </w:rPr>
        <w:t xml:space="preserve">Money Lost </w:t>
      </w:r>
      <w:r w:rsidR="00145BD5" w:rsidRPr="006217A1">
        <w:rPr>
          <w:highlight w:val="darkGray"/>
        </w:rPr>
        <w:t>(from missed sales)</w:t>
      </w:r>
    </w:p>
    <w:p w:rsidR="00856AC2" w:rsidRDefault="00856AC2" w:rsidP="006B52FA">
      <w:pPr>
        <w:pStyle w:val="NoSpacing"/>
      </w:pPr>
    </w:p>
    <w:p w:rsidR="00856AC2" w:rsidRPr="00145BD5" w:rsidRDefault="00145BD5" w:rsidP="006B52FA">
      <w:pPr>
        <w:pStyle w:val="NoSpacing"/>
        <w:rPr>
          <w:b/>
          <w:color w:val="FF0000"/>
        </w:rPr>
      </w:pPr>
      <w:r>
        <w:t>N</w:t>
      </w:r>
      <w:r w:rsidR="00856AC2">
        <w:t xml:space="preserve">eed at least </w:t>
      </w:r>
      <w:r w:rsidR="00856AC2" w:rsidRPr="00B86FC1">
        <w:rPr>
          <w:b/>
        </w:rPr>
        <w:t>5 JUnit Test</w:t>
      </w:r>
      <w:r w:rsidR="00856AC2">
        <w:t xml:space="preserve"> Classes</w:t>
      </w:r>
    </w:p>
    <w:p w:rsidR="0063233A" w:rsidRDefault="0063233A" w:rsidP="00E9562A">
      <w:pPr>
        <w:pStyle w:val="Heading1"/>
      </w:pPr>
    </w:p>
    <w:p w:rsidR="00B01DD4" w:rsidRDefault="00B01DD4" w:rsidP="0063233A">
      <w:pPr>
        <w:pStyle w:val="Heading1"/>
      </w:pPr>
    </w:p>
    <w:p w:rsidR="00A57644" w:rsidRDefault="00BB4D68" w:rsidP="00B01DD4">
      <w:pPr>
        <w:pStyle w:val="Heading1"/>
      </w:pPr>
      <w:r w:rsidRPr="00271AC7">
        <w:t>Steps of Simulation</w:t>
      </w:r>
      <w:r w:rsidR="00E9562A">
        <w:t>:</w:t>
      </w:r>
    </w:p>
    <w:p w:rsidR="00C77EC7" w:rsidRPr="00C77EC7" w:rsidRDefault="00C77EC7" w:rsidP="00C77EC7">
      <w:pPr>
        <w:pStyle w:val="NoSpacing"/>
        <w:rPr>
          <w:b/>
        </w:rPr>
      </w:pPr>
      <w:r w:rsidRPr="00C77EC7">
        <w:rPr>
          <w:b/>
        </w:rPr>
        <w:t>Main Process</w:t>
      </w:r>
    </w:p>
    <w:p w:rsidR="00C77EC7" w:rsidRDefault="00C77EC7" w:rsidP="00C77EC7">
      <w:pPr>
        <w:pStyle w:val="NoSpacing"/>
      </w:pPr>
      <w:r>
        <w:tab/>
        <w:t>Sub Process</w:t>
      </w:r>
    </w:p>
    <w:p w:rsidR="00C77EC7" w:rsidRDefault="00C77EC7" w:rsidP="00C77EC7">
      <w:pPr>
        <w:pStyle w:val="NoSpacing"/>
      </w:pPr>
    </w:p>
    <w:p w:rsidR="0039400F" w:rsidRDefault="00C77EC7" w:rsidP="00C77EC7">
      <w:pPr>
        <w:pStyle w:val="NoSpacing"/>
        <w:rPr>
          <w:b/>
        </w:rPr>
      </w:pPr>
      <w:r w:rsidRPr="009866A5">
        <w:rPr>
          <w:b/>
        </w:rPr>
        <w:t>Input</w:t>
      </w:r>
      <w:r w:rsidR="00E96F2B">
        <w:rPr>
          <w:b/>
        </w:rPr>
        <w:t xml:space="preserve"> -&gt; </w:t>
      </w:r>
    </w:p>
    <w:p w:rsidR="00C77EC7" w:rsidRDefault="0039400F" w:rsidP="0039400F">
      <w:pPr>
        <w:pStyle w:val="NoSpacing"/>
        <w:ind w:firstLine="720"/>
        <w:rPr>
          <w:b/>
        </w:rPr>
      </w:pPr>
      <w:proofErr w:type="spellStart"/>
      <w:r>
        <w:rPr>
          <w:b/>
        </w:rPr>
        <w:t>UserInput</w:t>
      </w:r>
      <w:proofErr w:type="spellEnd"/>
    </w:p>
    <w:p w:rsidR="0039400F" w:rsidRPr="0039400F" w:rsidRDefault="0039400F" w:rsidP="0039400F">
      <w:pPr>
        <w:pStyle w:val="NoSpacing"/>
        <w:ind w:firstLine="720"/>
      </w:pPr>
      <w:r>
        <w:rPr>
          <w:b/>
        </w:rPr>
        <w:tab/>
      </w:r>
      <w:proofErr w:type="spellStart"/>
      <w:r w:rsidRPr="0039400F">
        <w:t>Args</w:t>
      </w:r>
      <w:proofErr w:type="spellEnd"/>
      <w:r w:rsidRPr="0039400F">
        <w:t xml:space="preserve">[] &gt;&gt; </w:t>
      </w:r>
      <w:proofErr w:type="spellStart"/>
      <w:r w:rsidRPr="0039400F">
        <w:t>UserInput.input</w:t>
      </w:r>
      <w:proofErr w:type="spellEnd"/>
    </w:p>
    <w:p w:rsidR="001D1A33" w:rsidRDefault="0039400F" w:rsidP="00C77EC7">
      <w:pPr>
        <w:pStyle w:val="NoSpacing"/>
      </w:pPr>
      <w:r>
        <w:rPr>
          <w:b/>
        </w:rPr>
        <w:tab/>
      </w:r>
      <w:r>
        <w:rPr>
          <w:b/>
        </w:rPr>
        <w:tab/>
      </w:r>
      <w:r>
        <w:t xml:space="preserve">Accessor get p, q, </w:t>
      </w:r>
      <w:proofErr w:type="spellStart"/>
      <w:r>
        <w:t>pricePerGallon</w:t>
      </w:r>
      <w:proofErr w:type="spellEnd"/>
      <w:r>
        <w:t xml:space="preserve">, </w:t>
      </w:r>
      <w:proofErr w:type="spellStart"/>
      <w:r>
        <w:t>numTicks</w:t>
      </w:r>
      <w:proofErr w:type="spellEnd"/>
      <w:r>
        <w:t xml:space="preserve">, </w:t>
      </w:r>
      <w:proofErr w:type="spellStart"/>
      <w:r>
        <w:t>numPumps</w:t>
      </w:r>
      <w:proofErr w:type="spellEnd"/>
      <w:r>
        <w:t xml:space="preserve">, </w:t>
      </w:r>
      <w:proofErr w:type="spellStart"/>
      <w:r>
        <w:t>numTills</w:t>
      </w:r>
      <w:proofErr w:type="spellEnd"/>
      <w:r w:rsidR="001D1A33">
        <w:t>, Seed</w:t>
      </w:r>
    </w:p>
    <w:p w:rsidR="008065B2" w:rsidRPr="0039400F" w:rsidRDefault="0039400F" w:rsidP="008065B2">
      <w:pPr>
        <w:pStyle w:val="NoSpacing"/>
        <w:ind w:left="2160" w:firstLine="720"/>
      </w:pPr>
      <w:r>
        <w:t xml:space="preserve"> </w:t>
      </w:r>
      <w:r w:rsidRPr="006217A1">
        <w:rPr>
          <w:b/>
          <w:color w:val="FF0000"/>
          <w:highlight w:val="darkGray"/>
        </w:rPr>
        <w:t>L1:</w:t>
      </w:r>
      <w:r w:rsidRPr="006217A1">
        <w:rPr>
          <w:highlight w:val="darkGray"/>
        </w:rPr>
        <w:t xml:space="preserve"> </w:t>
      </w:r>
      <w:proofErr w:type="spellStart"/>
      <w:r w:rsidRPr="006217A1">
        <w:rPr>
          <w:highlight w:val="darkGray"/>
        </w:rPr>
        <w:t>withTrucks</w:t>
      </w:r>
      <w:proofErr w:type="spellEnd"/>
    </w:p>
    <w:p w:rsidR="00C77EC7" w:rsidRDefault="00C77EC7" w:rsidP="00C77EC7">
      <w:pPr>
        <w:pStyle w:val="NoSpacing"/>
        <w:rPr>
          <w:b/>
        </w:rPr>
      </w:pPr>
      <w:r w:rsidRPr="00C77EC7">
        <w:rPr>
          <w:b/>
        </w:rPr>
        <w:t>Set-up</w:t>
      </w:r>
    </w:p>
    <w:p w:rsidR="001D1A33" w:rsidRDefault="00B01DD4" w:rsidP="00B01DD4">
      <w:pPr>
        <w:pStyle w:val="NoSpacing"/>
        <w:ind w:left="720"/>
      </w:pPr>
      <w:r>
        <w:t>Create Pumps[</w:t>
      </w:r>
      <w:proofErr w:type="spellStart"/>
      <w:r w:rsidR="000C525A">
        <w:t>numPumps</w:t>
      </w:r>
      <w:proofErr w:type="spellEnd"/>
      <w:r>
        <w:t>]</w:t>
      </w:r>
      <w:r w:rsidR="00BD6E94">
        <w:t xml:space="preserve"> pumps</w:t>
      </w:r>
      <w:r>
        <w:t>,</w:t>
      </w:r>
      <w:r w:rsidR="00303EB7">
        <w:t xml:space="preserve"> </w:t>
      </w:r>
      <w:r>
        <w:t>Tills[</w:t>
      </w:r>
      <w:proofErr w:type="spellStart"/>
      <w:r w:rsidR="000C525A">
        <w:t>numTills</w:t>
      </w:r>
      <w:proofErr w:type="spellEnd"/>
      <w:r>
        <w:t>]</w:t>
      </w:r>
      <w:r w:rsidR="00BD6E94">
        <w:t xml:space="preserve"> tills</w:t>
      </w:r>
      <w:r>
        <w:t>, Random generator</w:t>
      </w:r>
      <w:r w:rsidR="000C525A">
        <w:t>(seed)</w:t>
      </w:r>
      <w:r>
        <w:t>,</w:t>
      </w:r>
    </w:p>
    <w:p w:rsidR="00535FFA" w:rsidRDefault="00B01DD4" w:rsidP="00B01DD4">
      <w:pPr>
        <w:pStyle w:val="NoSpacing"/>
        <w:ind w:left="720"/>
      </w:pPr>
      <w:r>
        <w:t>double #P</w:t>
      </w:r>
      <w:r w:rsidR="00C6530E">
        <w:t>RICE_PER_GALLON</w:t>
      </w:r>
      <w:r w:rsidR="00535FFA">
        <w:t>,</w:t>
      </w:r>
    </w:p>
    <w:p w:rsidR="00B01DD4" w:rsidRDefault="00597F7D" w:rsidP="00B01DD4">
      <w:pPr>
        <w:pStyle w:val="NoSpacing"/>
        <w:ind w:left="720"/>
      </w:pPr>
      <w:proofErr w:type="spellStart"/>
      <w:r>
        <w:t>int</w:t>
      </w:r>
      <w:proofErr w:type="spellEnd"/>
      <w:r>
        <w:t xml:space="preserve"> #</w:t>
      </w:r>
      <w:proofErr w:type="spellStart"/>
      <w:r>
        <w:t>Global</w:t>
      </w:r>
      <w:r w:rsidR="00B01DD4">
        <w:t>Counter</w:t>
      </w:r>
      <w:proofErr w:type="spellEnd"/>
      <w:r w:rsidR="00B01DD4">
        <w:t>.</w:t>
      </w:r>
    </w:p>
    <w:p w:rsidR="008065B2" w:rsidRDefault="008065B2" w:rsidP="008065B2">
      <w:pPr>
        <w:pStyle w:val="NoSpacing"/>
      </w:pPr>
    </w:p>
    <w:p w:rsidR="00E22D3C" w:rsidRDefault="008065B2" w:rsidP="008065B2">
      <w:pPr>
        <w:pStyle w:val="NoSpacing"/>
      </w:pPr>
      <w:r>
        <w:t>--Start of Tick</w:t>
      </w:r>
    </w:p>
    <w:p w:rsidR="00EA7BFC" w:rsidRDefault="00EA7BFC" w:rsidP="008065B2">
      <w:pPr>
        <w:pStyle w:val="NoSpacing"/>
      </w:pPr>
    </w:p>
    <w:p w:rsidR="00E22D3C" w:rsidRDefault="00E22D3C" w:rsidP="00E22D3C">
      <w:pPr>
        <w:pStyle w:val="NoSpacing"/>
        <w:rPr>
          <w:b/>
        </w:rPr>
      </w:pPr>
      <w:r w:rsidRPr="00E22D3C">
        <w:rPr>
          <w:b/>
        </w:rPr>
        <w:t>Construct Vehicle</w:t>
      </w:r>
    </w:p>
    <w:p w:rsidR="00E22D3C" w:rsidRDefault="00E22D3C" w:rsidP="00E22D3C">
      <w:pPr>
        <w:pStyle w:val="NoSpacing"/>
      </w:pPr>
      <w:r>
        <w:tab/>
      </w:r>
      <w:proofErr w:type="spellStart"/>
      <w:r>
        <w:t>generator.nextDouble</w:t>
      </w:r>
      <w:proofErr w:type="spellEnd"/>
      <w:r>
        <w:t xml:space="preserve">() , &lt; p…2p &lt; …2p+q </w:t>
      </w:r>
      <w:r w:rsidRPr="006217A1">
        <w:rPr>
          <w:highlight w:val="darkGray"/>
        </w:rPr>
        <w:t xml:space="preserve">&lt; </w:t>
      </w:r>
      <w:r w:rsidR="00D24578" w:rsidRPr="006217A1">
        <w:rPr>
          <w:color w:val="FF0000"/>
          <w:highlight w:val="darkGray"/>
        </w:rPr>
        <w:t>L1:</w:t>
      </w:r>
      <w:r w:rsidRPr="006217A1">
        <w:rPr>
          <w:highlight w:val="darkGray"/>
        </w:rPr>
        <w:t>….2p+q+t0</w:t>
      </w:r>
    </w:p>
    <w:p w:rsidR="00E22D3C" w:rsidRPr="00E22D3C" w:rsidRDefault="00E22D3C" w:rsidP="00E22D3C">
      <w:pPr>
        <w:pStyle w:val="NoSpacing"/>
      </w:pPr>
      <w:r>
        <w:tab/>
      </w:r>
      <w:r>
        <w:tab/>
        <w:t xml:space="preserve">(true) -&gt; </w:t>
      </w:r>
      <w:r w:rsidR="00BE7A6E">
        <w:t>create Motorbike/Car/</w:t>
      </w:r>
      <w:proofErr w:type="spellStart"/>
      <w:r w:rsidR="00BE7A6E">
        <w:t>FamiltySedan</w:t>
      </w:r>
      <w:proofErr w:type="spellEnd"/>
      <w:r w:rsidR="00BE7A6E">
        <w:t>/</w:t>
      </w:r>
      <w:r w:rsidR="00BE7A6E" w:rsidRPr="006217A1">
        <w:rPr>
          <w:color w:val="FF0000"/>
          <w:highlight w:val="darkGray"/>
        </w:rPr>
        <w:t>L1:</w:t>
      </w:r>
      <w:r w:rsidR="00BE7A6E" w:rsidRPr="006217A1">
        <w:rPr>
          <w:highlight w:val="darkGray"/>
        </w:rPr>
        <w:t>Truck</w:t>
      </w:r>
    </w:p>
    <w:p w:rsidR="00C77EC7" w:rsidRDefault="008D72BC" w:rsidP="00C77EC7">
      <w:pPr>
        <w:pStyle w:val="NoSpacing"/>
        <w:rPr>
          <w:b/>
        </w:rPr>
      </w:pPr>
      <w:r>
        <w:rPr>
          <w:b/>
        </w:rPr>
        <w:t xml:space="preserve">Vehicle </w:t>
      </w:r>
      <w:r w:rsidR="00C77EC7" w:rsidRPr="00C77EC7">
        <w:rPr>
          <w:b/>
        </w:rPr>
        <w:t>-&gt; Pump</w:t>
      </w:r>
    </w:p>
    <w:p w:rsidR="0048184D" w:rsidRDefault="0048184D" w:rsidP="00C77EC7">
      <w:pPr>
        <w:pStyle w:val="NoSpacing"/>
      </w:pPr>
      <w:r>
        <w:rPr>
          <w:b/>
        </w:rPr>
        <w:tab/>
      </w:r>
      <w:proofErr w:type="spellStart"/>
      <w:r w:rsidR="008D72BC">
        <w:t>Pump.checkSpace</w:t>
      </w:r>
      <w:proofErr w:type="spellEnd"/>
      <w:r w:rsidR="008D72BC">
        <w:t>()</w:t>
      </w:r>
    </w:p>
    <w:p w:rsidR="008D72BC" w:rsidRDefault="008D72BC" w:rsidP="00C77EC7">
      <w:pPr>
        <w:pStyle w:val="NoSpacing"/>
      </w:pPr>
      <w:r>
        <w:tab/>
      </w:r>
      <w:r>
        <w:tab/>
        <w:t>(True) -&gt; add to queue</w:t>
      </w:r>
    </w:p>
    <w:p w:rsidR="008D72BC" w:rsidRDefault="008D72BC" w:rsidP="00C77EC7">
      <w:pPr>
        <w:pStyle w:val="NoSpacing"/>
      </w:pPr>
      <w:r>
        <w:tab/>
      </w:r>
      <w:r>
        <w:tab/>
        <w:t xml:space="preserve">(False) -&gt; </w:t>
      </w:r>
      <w:proofErr w:type="spellStart"/>
      <w:r>
        <w:t>Vehicle.getPumpRevenue</w:t>
      </w:r>
      <w:proofErr w:type="spellEnd"/>
      <w:r>
        <w:t xml:space="preserve">() &amp; </w:t>
      </w:r>
      <w:r w:rsidRPr="006217A1">
        <w:rPr>
          <w:b/>
          <w:highlight w:val="darkGray"/>
        </w:rPr>
        <w:t>(</w:t>
      </w:r>
      <w:r w:rsidRPr="006217A1">
        <w:rPr>
          <w:b/>
          <w:color w:val="FF0000"/>
          <w:highlight w:val="darkGray"/>
        </w:rPr>
        <w:t>L1</w:t>
      </w:r>
      <w:r w:rsidRPr="006217A1">
        <w:rPr>
          <w:b/>
          <w:highlight w:val="darkGray"/>
        </w:rPr>
        <w:t>)</w:t>
      </w:r>
      <w:r w:rsidRPr="006217A1">
        <w:rPr>
          <w:highlight w:val="darkGray"/>
        </w:rPr>
        <w:t xml:space="preserve"> </w:t>
      </w:r>
      <w:proofErr w:type="spellStart"/>
      <w:r w:rsidRPr="006217A1">
        <w:rPr>
          <w:highlight w:val="darkGray"/>
        </w:rPr>
        <w:t>Vehicle.getStoreRevenue</w:t>
      </w:r>
      <w:proofErr w:type="spellEnd"/>
      <w:r w:rsidRPr="006217A1">
        <w:rPr>
          <w:highlight w:val="darkGray"/>
        </w:rPr>
        <w:t>()</w:t>
      </w:r>
      <w:r w:rsidR="00E22D3C">
        <w:t xml:space="preserve"> BREAK</w:t>
      </w:r>
    </w:p>
    <w:p w:rsidR="00C77EC7" w:rsidRDefault="00C77EC7" w:rsidP="00C77EC7">
      <w:pPr>
        <w:pStyle w:val="NoSpacing"/>
        <w:rPr>
          <w:b/>
        </w:rPr>
      </w:pPr>
      <w:r w:rsidRPr="00C77EC7">
        <w:rPr>
          <w:b/>
        </w:rPr>
        <w:t>Pump fill-up</w:t>
      </w:r>
    </w:p>
    <w:p w:rsidR="008854A9" w:rsidRDefault="008854A9" w:rsidP="00C77EC7">
      <w:pPr>
        <w:pStyle w:val="NoSpacing"/>
      </w:pPr>
      <w:r>
        <w:rPr>
          <w:b/>
        </w:rPr>
        <w:tab/>
      </w:r>
      <w:r w:rsidRPr="008854A9">
        <w:t xml:space="preserve">While </w:t>
      </w:r>
      <w:proofErr w:type="spellStart"/>
      <w:r>
        <w:t>Vehicle.is</w:t>
      </w:r>
      <w:r w:rsidR="00655862">
        <w:t>F</w:t>
      </w:r>
      <w:r>
        <w:t>ull</w:t>
      </w:r>
      <w:proofErr w:type="spellEnd"/>
      <w:r>
        <w:t xml:space="preserve"> is false</w:t>
      </w:r>
    </w:p>
    <w:p w:rsidR="008065B2" w:rsidRDefault="008065B2" w:rsidP="00EA7BFC">
      <w:pPr>
        <w:pStyle w:val="NoSpacing"/>
        <w:ind w:left="720"/>
      </w:pPr>
      <w:r>
        <w:t xml:space="preserve">//needs to wait one tick once getting to front of pump before starting to fill </w:t>
      </w:r>
    </w:p>
    <w:p w:rsidR="008854A9" w:rsidRDefault="008854A9" w:rsidP="00C77EC7">
      <w:pPr>
        <w:pStyle w:val="NoSpacing"/>
      </w:pPr>
      <w:r>
        <w:tab/>
      </w:r>
      <w:r>
        <w:tab/>
      </w:r>
      <w:r w:rsidR="00655862">
        <w:t>de</w:t>
      </w:r>
      <w:r w:rsidR="00AD51EB">
        <w:t xml:space="preserve">crement </w:t>
      </w:r>
      <w:proofErr w:type="spellStart"/>
      <w:r w:rsidR="00AD51EB">
        <w:t>fuel</w:t>
      </w:r>
      <w:r w:rsidR="00655862">
        <w:t>TillFull</w:t>
      </w:r>
      <w:proofErr w:type="spellEnd"/>
    </w:p>
    <w:p w:rsidR="008065B2" w:rsidRDefault="00655862" w:rsidP="00C77EC7">
      <w:pPr>
        <w:pStyle w:val="NoSpacing"/>
      </w:pPr>
      <w:r>
        <w:tab/>
      </w:r>
      <w:r>
        <w:tab/>
        <w:t xml:space="preserve">if </w:t>
      </w:r>
      <w:proofErr w:type="spellStart"/>
      <w:r>
        <w:t>fuelTillFull</w:t>
      </w:r>
      <w:proofErr w:type="spellEnd"/>
      <w:r>
        <w:t xml:space="preserve"> =0, make </w:t>
      </w:r>
      <w:proofErr w:type="spellStart"/>
      <w:r>
        <w:t>isFull</w:t>
      </w:r>
      <w:proofErr w:type="spellEnd"/>
      <w:r>
        <w:t xml:space="preserve"> true</w:t>
      </w:r>
    </w:p>
    <w:p w:rsidR="008065B2" w:rsidRDefault="008065B2" w:rsidP="00C77EC7">
      <w:pPr>
        <w:pStyle w:val="NoSpacing"/>
      </w:pPr>
      <w:r>
        <w:tab/>
        <w:t xml:space="preserve">//on next tick after becoming full, </w:t>
      </w:r>
      <w:proofErr w:type="spellStart"/>
      <w:r>
        <w:t>goto</w:t>
      </w:r>
      <w:proofErr w:type="spellEnd"/>
      <w:r>
        <w:t xml:space="preserve"> next place – stays at front of Pump</w:t>
      </w:r>
    </w:p>
    <w:p w:rsidR="00C77EC7" w:rsidRPr="006217A1" w:rsidRDefault="00655862" w:rsidP="00C77EC7">
      <w:pPr>
        <w:pStyle w:val="NoSpacing"/>
        <w:rPr>
          <w:b/>
          <w:highlight w:val="darkGray"/>
        </w:rPr>
      </w:pPr>
      <w:r w:rsidRPr="00C77EC7">
        <w:rPr>
          <w:b/>
          <w:color w:val="FF0000"/>
        </w:rPr>
        <w:t xml:space="preserve"> </w:t>
      </w:r>
      <w:r w:rsidR="00C77EC7" w:rsidRPr="006217A1">
        <w:rPr>
          <w:b/>
          <w:color w:val="FF0000"/>
          <w:highlight w:val="darkGray"/>
        </w:rPr>
        <w:t>(L1)</w:t>
      </w:r>
      <w:r w:rsidR="00C77EC7" w:rsidRPr="006217A1">
        <w:rPr>
          <w:b/>
          <w:highlight w:val="darkGray"/>
        </w:rPr>
        <w:t xml:space="preserve"> Shop</w:t>
      </w:r>
    </w:p>
    <w:p w:rsidR="004B4ACB" w:rsidRPr="006217A1" w:rsidRDefault="004B4ACB" w:rsidP="00C77EC7">
      <w:pPr>
        <w:pStyle w:val="NoSpacing"/>
        <w:rPr>
          <w:highlight w:val="darkGray"/>
        </w:rPr>
      </w:pPr>
      <w:r w:rsidRPr="006217A1">
        <w:rPr>
          <w:b/>
          <w:highlight w:val="darkGray"/>
        </w:rPr>
        <w:tab/>
      </w:r>
      <w:r w:rsidR="00597F7D" w:rsidRPr="006217A1">
        <w:rPr>
          <w:highlight w:val="darkGray"/>
        </w:rPr>
        <w:t>//</w:t>
      </w:r>
      <w:r w:rsidRPr="006217A1">
        <w:rPr>
          <w:highlight w:val="darkGray"/>
        </w:rPr>
        <w:t xml:space="preserve">spends </w:t>
      </w:r>
      <w:proofErr w:type="spellStart"/>
      <w:r w:rsidRPr="006217A1">
        <w:rPr>
          <w:highlight w:val="darkGray"/>
        </w:rPr>
        <w:t>TicksShopping</w:t>
      </w:r>
      <w:proofErr w:type="spellEnd"/>
      <w:r w:rsidRPr="006217A1">
        <w:rPr>
          <w:highlight w:val="darkGray"/>
        </w:rPr>
        <w:t xml:space="preserve"> Ticks shopping</w:t>
      </w:r>
    </w:p>
    <w:p w:rsidR="00361400" w:rsidRPr="006217A1" w:rsidRDefault="00597F7D" w:rsidP="00C77EC7">
      <w:pPr>
        <w:pStyle w:val="NoSpacing"/>
        <w:rPr>
          <w:highlight w:val="darkGray"/>
        </w:rPr>
      </w:pPr>
      <w:r w:rsidRPr="006217A1">
        <w:rPr>
          <w:highlight w:val="darkGray"/>
        </w:rPr>
        <w:tab/>
        <w:t xml:space="preserve">While </w:t>
      </w:r>
      <w:proofErr w:type="spellStart"/>
      <w:r w:rsidRPr="006217A1">
        <w:rPr>
          <w:highlight w:val="darkGray"/>
        </w:rPr>
        <w:t>Vehicle.isDone</w:t>
      </w:r>
      <w:r w:rsidR="00361400" w:rsidRPr="006217A1">
        <w:rPr>
          <w:highlight w:val="darkGray"/>
        </w:rPr>
        <w:t>Shopping</w:t>
      </w:r>
      <w:proofErr w:type="spellEnd"/>
      <w:r w:rsidR="00361400" w:rsidRPr="006217A1">
        <w:rPr>
          <w:highlight w:val="darkGray"/>
        </w:rPr>
        <w:t xml:space="preserve"> </w:t>
      </w:r>
    </w:p>
    <w:p w:rsidR="00597F7D" w:rsidRPr="006217A1" w:rsidRDefault="00361400" w:rsidP="00C77EC7">
      <w:pPr>
        <w:pStyle w:val="NoSpacing"/>
        <w:rPr>
          <w:highlight w:val="darkGray"/>
        </w:rPr>
      </w:pPr>
      <w:r w:rsidRPr="006217A1">
        <w:rPr>
          <w:highlight w:val="darkGray"/>
        </w:rPr>
        <w:tab/>
      </w:r>
      <w:r w:rsidRPr="006217A1">
        <w:rPr>
          <w:highlight w:val="darkGray"/>
        </w:rPr>
        <w:tab/>
      </w:r>
      <w:r w:rsidRPr="006217A1">
        <w:rPr>
          <w:highlight w:val="darkGray"/>
        </w:rPr>
        <w:tab/>
        <w:t>// same as in fill-up – may use Local class to reduce duplicate functions</w:t>
      </w:r>
      <w:r w:rsidR="00597F7D" w:rsidRPr="006217A1">
        <w:rPr>
          <w:highlight w:val="darkGray"/>
        </w:rPr>
        <w:t xml:space="preserve"> </w:t>
      </w:r>
    </w:p>
    <w:p w:rsidR="00361400" w:rsidRDefault="00361400" w:rsidP="00C77EC7">
      <w:pPr>
        <w:pStyle w:val="NoSpacing"/>
      </w:pPr>
      <w:r w:rsidRPr="006217A1">
        <w:rPr>
          <w:highlight w:val="darkGray"/>
        </w:rPr>
        <w:tab/>
      </w:r>
      <w:r w:rsidRPr="006217A1">
        <w:rPr>
          <w:highlight w:val="darkGray"/>
        </w:rPr>
        <w:tab/>
      </w:r>
      <w:proofErr w:type="spellStart"/>
      <w:r w:rsidRPr="006217A1">
        <w:rPr>
          <w:highlight w:val="darkGray"/>
        </w:rPr>
        <w:t>shopRevenue</w:t>
      </w:r>
      <w:proofErr w:type="spellEnd"/>
      <w:r w:rsidRPr="006217A1">
        <w:rPr>
          <w:highlight w:val="darkGray"/>
        </w:rPr>
        <w:t>+=</w:t>
      </w:r>
      <w:proofErr w:type="spellStart"/>
      <w:r w:rsidRPr="006217A1">
        <w:rPr>
          <w:highlight w:val="darkGray"/>
        </w:rPr>
        <w:t>Vehicle.getShopExpenditure</w:t>
      </w:r>
      <w:proofErr w:type="spellEnd"/>
      <w:r w:rsidRPr="006217A1">
        <w:rPr>
          <w:highlight w:val="darkGray"/>
        </w:rPr>
        <w:t>;</w:t>
      </w:r>
    </w:p>
    <w:p w:rsidR="00C77EC7" w:rsidRDefault="00C77EC7" w:rsidP="00C77EC7">
      <w:pPr>
        <w:pStyle w:val="NoSpacing"/>
        <w:rPr>
          <w:b/>
        </w:rPr>
      </w:pPr>
      <w:r w:rsidRPr="00C77EC7">
        <w:rPr>
          <w:b/>
        </w:rPr>
        <w:t>Pay at Till</w:t>
      </w:r>
    </w:p>
    <w:p w:rsidR="008065B2" w:rsidRDefault="00A8706E" w:rsidP="00C77EC7">
      <w:pPr>
        <w:pStyle w:val="NoSpacing"/>
      </w:pPr>
      <w:r>
        <w:rPr>
          <w:b/>
        </w:rPr>
        <w:tab/>
      </w:r>
      <w:r>
        <w:t xml:space="preserve">//basically same as Shop – but at the end add to </w:t>
      </w:r>
      <w:proofErr w:type="spellStart"/>
      <w:r>
        <w:t>Pumprevenue</w:t>
      </w:r>
      <w:proofErr w:type="spellEnd"/>
    </w:p>
    <w:p w:rsidR="00361400" w:rsidRDefault="00361400" w:rsidP="00361400">
      <w:pPr>
        <w:pStyle w:val="NoSpacing"/>
      </w:pPr>
      <w:r>
        <w:tab/>
      </w:r>
      <w:r w:rsidRPr="00597F7D">
        <w:t>//</w:t>
      </w:r>
      <w:r>
        <w:t xml:space="preserve">spends </w:t>
      </w:r>
      <w:proofErr w:type="spellStart"/>
      <w:r>
        <w:t>TicksPaying</w:t>
      </w:r>
      <w:proofErr w:type="spellEnd"/>
      <w:r>
        <w:t xml:space="preserve"> Ticks at the Till</w:t>
      </w:r>
    </w:p>
    <w:p w:rsidR="00361400" w:rsidRDefault="00361400" w:rsidP="00361400">
      <w:pPr>
        <w:pStyle w:val="NoSpacing"/>
      </w:pPr>
      <w:r>
        <w:tab/>
        <w:t xml:space="preserve">While </w:t>
      </w:r>
      <w:proofErr w:type="spellStart"/>
      <w:r>
        <w:t>Vehicle.isDonePaying</w:t>
      </w:r>
      <w:proofErr w:type="spellEnd"/>
    </w:p>
    <w:p w:rsidR="00361400" w:rsidRDefault="00361400" w:rsidP="00361400">
      <w:pPr>
        <w:pStyle w:val="NoSpacing"/>
      </w:pPr>
      <w:r>
        <w:tab/>
      </w:r>
      <w:r>
        <w:tab/>
      </w:r>
      <w:r>
        <w:tab/>
        <w:t xml:space="preserve">// same as in fill-up – may use Local class to reduce duplicate functions </w:t>
      </w:r>
    </w:p>
    <w:p w:rsidR="00361400" w:rsidRDefault="00361400" w:rsidP="00361400">
      <w:pPr>
        <w:pStyle w:val="NoSpacing"/>
      </w:pPr>
      <w:r>
        <w:tab/>
      </w:r>
      <w:r>
        <w:tab/>
      </w:r>
      <w:proofErr w:type="spellStart"/>
      <w:r>
        <w:t>pumpRevenue</w:t>
      </w:r>
      <w:proofErr w:type="spellEnd"/>
      <w:r>
        <w:t>+=</w:t>
      </w:r>
      <w:proofErr w:type="spellStart"/>
      <w:r>
        <w:t>Vehicle.getPumpExpenditure</w:t>
      </w:r>
      <w:proofErr w:type="spellEnd"/>
      <w:r>
        <w:t>;</w:t>
      </w:r>
    </w:p>
    <w:p w:rsidR="00361400" w:rsidRPr="00A8706E" w:rsidRDefault="00361400" w:rsidP="00C77EC7">
      <w:pPr>
        <w:pStyle w:val="NoSpacing"/>
      </w:pPr>
    </w:p>
    <w:p w:rsidR="00C77EC7" w:rsidRDefault="008D72BC" w:rsidP="00C77EC7">
      <w:pPr>
        <w:pStyle w:val="NoSpacing"/>
        <w:rPr>
          <w:b/>
        </w:rPr>
      </w:pPr>
      <w:r>
        <w:rPr>
          <w:b/>
        </w:rPr>
        <w:t xml:space="preserve">Vehicle </w:t>
      </w:r>
      <w:r w:rsidR="00C77EC7" w:rsidRPr="00C77EC7">
        <w:rPr>
          <w:b/>
        </w:rPr>
        <w:t>leaves</w:t>
      </w:r>
    </w:p>
    <w:p w:rsidR="00964235" w:rsidRPr="00964235" w:rsidRDefault="00964235" w:rsidP="00C77EC7">
      <w:pPr>
        <w:pStyle w:val="NoSpacing"/>
      </w:pPr>
      <w:r>
        <w:rPr>
          <w:b/>
        </w:rPr>
        <w:tab/>
      </w:r>
      <w:r>
        <w:t xml:space="preserve">If </w:t>
      </w:r>
      <w:proofErr w:type="spellStart"/>
      <w:r>
        <w:t>Vehicle.isFull</w:t>
      </w:r>
      <w:proofErr w:type="spellEnd"/>
      <w:r w:rsidR="00843D12">
        <w:t xml:space="preserve"> &amp; </w:t>
      </w:r>
      <w:r w:rsidR="000B115D" w:rsidRPr="006217A1">
        <w:rPr>
          <w:color w:val="FF0000"/>
          <w:highlight w:val="darkGray"/>
        </w:rPr>
        <w:t>L1</w:t>
      </w:r>
      <w:r w:rsidR="00843D12" w:rsidRPr="006217A1">
        <w:rPr>
          <w:highlight w:val="darkGray"/>
        </w:rPr>
        <w:t>.isDoneShopping</w:t>
      </w:r>
      <w:r w:rsidR="00843D12">
        <w:t xml:space="preserve"> &amp; </w:t>
      </w:r>
      <w:r>
        <w:t>.</w:t>
      </w:r>
      <w:proofErr w:type="spellStart"/>
      <w:r>
        <w:t>isDonePaying</w:t>
      </w:r>
      <w:proofErr w:type="spellEnd"/>
    </w:p>
    <w:p w:rsidR="008065B2" w:rsidRDefault="008065B2" w:rsidP="00C77EC7">
      <w:pPr>
        <w:pStyle w:val="NoSpacing"/>
        <w:ind w:left="60"/>
      </w:pPr>
      <w:r>
        <w:tab/>
      </w:r>
      <w:r w:rsidR="00964235">
        <w:tab/>
      </w:r>
      <w:r>
        <w:t>Remove from front of Till</w:t>
      </w:r>
    </w:p>
    <w:p w:rsidR="00EA7BFC" w:rsidRDefault="00EA7BFC" w:rsidP="00EA7BFC">
      <w:pPr>
        <w:pStyle w:val="NoSpacing"/>
        <w:ind w:left="60"/>
      </w:pPr>
      <w:r>
        <w:tab/>
      </w:r>
      <w:r w:rsidR="00964235">
        <w:tab/>
      </w:r>
      <w:r>
        <w:t>Remove from front of Pump</w:t>
      </w:r>
    </w:p>
    <w:p w:rsidR="008065B2" w:rsidRDefault="008065B2" w:rsidP="00C77EC7">
      <w:pPr>
        <w:pStyle w:val="NoSpacing"/>
        <w:ind w:left="60"/>
      </w:pPr>
      <w:r>
        <w:t>--end of Tick</w:t>
      </w:r>
    </w:p>
    <w:p w:rsidR="008065B2" w:rsidRDefault="008065B2" w:rsidP="00C77EC7">
      <w:pPr>
        <w:pStyle w:val="NoSpacing"/>
        <w:ind w:left="60"/>
      </w:pPr>
    </w:p>
    <w:p w:rsidR="007C7750" w:rsidRDefault="007C7750" w:rsidP="007C7750">
      <w:pPr>
        <w:pStyle w:val="NoSpacing"/>
        <w:rPr>
          <w:b/>
        </w:rPr>
      </w:pPr>
      <w:r>
        <w:rPr>
          <w:b/>
        </w:rPr>
        <w:t>Deconstruction /Res</w:t>
      </w:r>
      <w:r w:rsidR="00704060">
        <w:rPr>
          <w:b/>
        </w:rPr>
        <w:t>e</w:t>
      </w:r>
      <w:r>
        <w:rPr>
          <w:b/>
        </w:rPr>
        <w:t>t</w:t>
      </w:r>
    </w:p>
    <w:p w:rsidR="00655862" w:rsidRDefault="00655862" w:rsidP="007C7750">
      <w:pPr>
        <w:pStyle w:val="NoSpacing"/>
      </w:pPr>
      <w:r>
        <w:rPr>
          <w:b/>
        </w:rPr>
        <w:tab/>
      </w:r>
      <w:r>
        <w:t>Clear all collections</w:t>
      </w:r>
    </w:p>
    <w:p w:rsidR="00655862" w:rsidRDefault="00655862" w:rsidP="007C7750">
      <w:pPr>
        <w:pStyle w:val="NoSpacing"/>
      </w:pPr>
      <w:r>
        <w:tab/>
        <w:t>reset values to after “Set-Up”</w:t>
      </w:r>
    </w:p>
    <w:p w:rsidR="00655862" w:rsidRPr="00655862" w:rsidRDefault="00655862" w:rsidP="007C7750">
      <w:pPr>
        <w:pStyle w:val="NoSpacing"/>
      </w:pPr>
      <w:r>
        <w:tab/>
        <w:t>can ignore fields such as “output” that will get overwritten</w:t>
      </w:r>
    </w:p>
    <w:p w:rsidR="007C7750" w:rsidRDefault="007C7750" w:rsidP="007C7750">
      <w:pPr>
        <w:pStyle w:val="NoSpacing"/>
        <w:rPr>
          <w:b/>
        </w:rPr>
      </w:pPr>
      <w:r>
        <w:rPr>
          <w:b/>
        </w:rPr>
        <w:t>Output</w:t>
      </w:r>
      <w:r w:rsidR="00220227">
        <w:rPr>
          <w:b/>
        </w:rPr>
        <w:t xml:space="preserve"> Results</w:t>
      </w:r>
    </w:p>
    <w:p w:rsidR="00655862" w:rsidRPr="00655862" w:rsidRDefault="00655862" w:rsidP="007C7750">
      <w:pPr>
        <w:pStyle w:val="NoSpacing"/>
      </w:pPr>
      <w:r>
        <w:tab/>
        <w:t>// maybe also output details of station (the input)</w:t>
      </w:r>
    </w:p>
    <w:p w:rsidR="00655862" w:rsidRDefault="00655862" w:rsidP="007C7750">
      <w:pPr>
        <w:pStyle w:val="NoSpacing"/>
      </w:pPr>
      <w:r>
        <w:rPr>
          <w:b/>
        </w:rPr>
        <w:tab/>
      </w:r>
      <w:r>
        <w:t xml:space="preserve">String output = </w:t>
      </w:r>
      <w:proofErr w:type="spellStart"/>
      <w:r>
        <w:t>fuelRevenue</w:t>
      </w:r>
      <w:proofErr w:type="spellEnd"/>
      <w:r>
        <w:t xml:space="preserve">, </w:t>
      </w:r>
      <w:proofErr w:type="spellStart"/>
      <w:r>
        <w:t>fuelLost</w:t>
      </w:r>
      <w:proofErr w:type="spellEnd"/>
      <w:r>
        <w:t xml:space="preserve">, </w:t>
      </w:r>
      <w:proofErr w:type="spellStart"/>
      <w:r>
        <w:t>s</w:t>
      </w:r>
      <w:r w:rsidR="00361400">
        <w:t>hop</w:t>
      </w:r>
      <w:r>
        <w:t>Revenue</w:t>
      </w:r>
      <w:proofErr w:type="spellEnd"/>
      <w:r>
        <w:t xml:space="preserve">, </w:t>
      </w:r>
      <w:proofErr w:type="spellStart"/>
      <w:r>
        <w:t>s</w:t>
      </w:r>
      <w:r w:rsidR="00361400">
        <w:t>hop</w:t>
      </w:r>
      <w:r>
        <w:t>Lost</w:t>
      </w:r>
      <w:proofErr w:type="spellEnd"/>
      <w:r>
        <w:t xml:space="preserve">, </w:t>
      </w:r>
      <w:proofErr w:type="spellStart"/>
      <w:r>
        <w:t>totalRevenue</w:t>
      </w:r>
      <w:proofErr w:type="spellEnd"/>
      <w:r>
        <w:t xml:space="preserve">, </w:t>
      </w:r>
      <w:proofErr w:type="spellStart"/>
      <w:r>
        <w:t>totalLost</w:t>
      </w:r>
      <w:proofErr w:type="spellEnd"/>
    </w:p>
    <w:p w:rsidR="00655862" w:rsidRPr="00655862" w:rsidRDefault="00655862" w:rsidP="007C7750">
      <w:pPr>
        <w:pStyle w:val="NoSpacing"/>
      </w:pPr>
      <w:r>
        <w:tab/>
        <w:t>“</w:t>
      </w:r>
      <w:proofErr w:type="spellStart"/>
      <w:r>
        <w:t>feildName</w:t>
      </w:r>
      <w:proofErr w:type="spellEnd"/>
      <w:r>
        <w:t>: “+</w:t>
      </w:r>
      <w:proofErr w:type="spellStart"/>
      <w:r>
        <w:t>fieldValue</w:t>
      </w:r>
      <w:proofErr w:type="spellEnd"/>
      <w:r>
        <w:t>+”\t”</w:t>
      </w:r>
    </w:p>
    <w:p w:rsidR="00697953" w:rsidRDefault="00655862" w:rsidP="00BB4D68">
      <w:r>
        <w:tab/>
        <w:t>output (</w:t>
      </w:r>
      <w:proofErr w:type="spellStart"/>
      <w:r>
        <w:t>System.out.println</w:t>
      </w:r>
      <w:proofErr w:type="spellEnd"/>
      <w:r>
        <w:t>) or write to file.</w:t>
      </w:r>
    </w:p>
    <w:p w:rsidR="00697953" w:rsidRPr="002F489B" w:rsidRDefault="00697953" w:rsidP="002F489B">
      <w:pPr>
        <w:pStyle w:val="Subtitle"/>
        <w:rPr>
          <w:rStyle w:val="SubtleEmphasis"/>
        </w:rPr>
      </w:pPr>
      <w:r w:rsidRPr="005A29B4">
        <w:rPr>
          <w:rStyle w:val="SubtleEmphasis"/>
          <w:b/>
        </w:rPr>
        <w:t>Motorbike</w:t>
      </w:r>
      <w:r w:rsidRPr="002F489B">
        <w:rPr>
          <w:rStyle w:val="SubtleEmphasis"/>
        </w:rPr>
        <w:t>:</w:t>
      </w:r>
    </w:p>
    <w:p w:rsidR="002F489B" w:rsidRDefault="002F489B" w:rsidP="002F489B">
      <w:pPr>
        <w:pStyle w:val="NoSpacing"/>
      </w:pPr>
      <w:r>
        <w:t xml:space="preserve">Fixed Probability of </w:t>
      </w:r>
      <w:r w:rsidR="00771FA5">
        <w:t>appearing (</w:t>
      </w:r>
      <w:r w:rsidR="00771FA5" w:rsidRPr="00A541AA">
        <w:rPr>
          <w:b/>
        </w:rPr>
        <w:t>p</w:t>
      </w:r>
      <w:r w:rsidR="00771FA5">
        <w:t>)</w:t>
      </w:r>
    </w:p>
    <w:p w:rsidR="00244A00" w:rsidRDefault="00244A00" w:rsidP="002F489B">
      <w:pPr>
        <w:pStyle w:val="NoSpacing"/>
      </w:pPr>
      <w:proofErr w:type="spellStart"/>
      <w:r>
        <w:t>Unit_</w:t>
      </w:r>
      <w:r w:rsidRPr="00771FA5">
        <w:rPr>
          <w:b/>
        </w:rPr>
        <w:t>Size</w:t>
      </w:r>
      <w:proofErr w:type="spellEnd"/>
      <w:r w:rsidRPr="00771FA5">
        <w:rPr>
          <w:b/>
        </w:rPr>
        <w:t>: 0.75</w:t>
      </w:r>
    </w:p>
    <w:p w:rsidR="0052798A" w:rsidRDefault="002B0A73" w:rsidP="002F489B">
      <w:pPr>
        <w:pStyle w:val="NoSpacing"/>
      </w:pPr>
      <w:proofErr w:type="spellStart"/>
      <w:r w:rsidRPr="00C52077">
        <w:rPr>
          <w:b/>
        </w:rPr>
        <w:t>Tank</w:t>
      </w:r>
      <w:r w:rsidR="0052798A">
        <w:t>_Size</w:t>
      </w:r>
      <w:proofErr w:type="spellEnd"/>
      <w:r w:rsidR="0052798A">
        <w:t xml:space="preserve">: </w:t>
      </w:r>
      <w:r w:rsidR="00186583" w:rsidRPr="00C52077">
        <w:rPr>
          <w:b/>
        </w:rPr>
        <w:t>5</w:t>
      </w:r>
      <w:r>
        <w:t xml:space="preserve"> (gallons)</w:t>
      </w:r>
    </w:p>
    <w:p w:rsidR="00186583" w:rsidRDefault="0016236D" w:rsidP="00186583">
      <w:pPr>
        <w:pStyle w:val="NoSpacing"/>
        <w:rPr>
          <w:b/>
        </w:rPr>
      </w:pPr>
      <w:r w:rsidRPr="006217A1">
        <w:rPr>
          <w:b/>
          <w:color w:val="FF0000"/>
          <w:highlight w:val="darkGray"/>
        </w:rPr>
        <w:t>L1</w:t>
      </w:r>
      <w:r w:rsidR="00EC63A7" w:rsidRPr="006217A1">
        <w:rPr>
          <w:highlight w:val="darkGray"/>
        </w:rPr>
        <w:t xml:space="preserve">: </w:t>
      </w:r>
      <w:proofErr w:type="spellStart"/>
      <w:r w:rsidR="00EC63A7" w:rsidRPr="006217A1">
        <w:rPr>
          <w:highlight w:val="darkGray"/>
        </w:rPr>
        <w:t>goto</w:t>
      </w:r>
      <w:r w:rsidR="00EC63A7" w:rsidRPr="006217A1">
        <w:rPr>
          <w:b/>
          <w:highlight w:val="darkGray"/>
        </w:rPr>
        <w:t>Shop</w:t>
      </w:r>
      <w:proofErr w:type="spellEnd"/>
      <w:r w:rsidR="00EC63A7" w:rsidRPr="006217A1">
        <w:rPr>
          <w:highlight w:val="darkGray"/>
        </w:rPr>
        <w:t xml:space="preserve"> </w:t>
      </w:r>
      <w:r w:rsidR="00EC63A7" w:rsidRPr="006217A1">
        <w:rPr>
          <w:b/>
          <w:highlight w:val="darkGray"/>
        </w:rPr>
        <w:t>{fal</w:t>
      </w:r>
      <w:r w:rsidR="006D69B0" w:rsidRPr="006217A1">
        <w:rPr>
          <w:b/>
          <w:highlight w:val="darkGray"/>
        </w:rPr>
        <w:t>se}</w:t>
      </w:r>
    </w:p>
    <w:p w:rsidR="00A13D9F" w:rsidRPr="00186583" w:rsidRDefault="00A13D9F" w:rsidP="00186583">
      <w:pPr>
        <w:pStyle w:val="NoSpacing"/>
        <w:rPr>
          <w:rStyle w:val="SubtleEmphasis"/>
          <w:i w:val="0"/>
          <w:iCs w:val="0"/>
          <w:color w:val="auto"/>
        </w:rPr>
      </w:pPr>
    </w:p>
    <w:p w:rsidR="00697953" w:rsidRPr="005A29B4" w:rsidRDefault="00697953" w:rsidP="00BB4D68">
      <w:pPr>
        <w:rPr>
          <w:rStyle w:val="SubtleEmphasis"/>
          <w:b/>
        </w:rPr>
      </w:pPr>
      <w:r w:rsidRPr="005A29B4">
        <w:rPr>
          <w:rStyle w:val="SubtleEmphasis"/>
          <w:b/>
        </w:rPr>
        <w:t>Small Car:</w:t>
      </w:r>
    </w:p>
    <w:p w:rsidR="002F489B" w:rsidRDefault="002F489B" w:rsidP="002F489B">
      <w:pPr>
        <w:pStyle w:val="NoSpacing"/>
      </w:pPr>
      <w:r>
        <w:t>F</w:t>
      </w:r>
      <w:r w:rsidR="00771FA5">
        <w:t>ixed Probability of appearing (</w:t>
      </w:r>
      <w:r w:rsidR="00771FA5" w:rsidRPr="00A541AA">
        <w:rPr>
          <w:b/>
        </w:rPr>
        <w:t>p</w:t>
      </w:r>
      <w:r w:rsidR="00771FA5">
        <w:t>)</w:t>
      </w:r>
    </w:p>
    <w:p w:rsidR="00244A00" w:rsidRDefault="00244A00" w:rsidP="002F489B">
      <w:pPr>
        <w:pStyle w:val="NoSpacing"/>
      </w:pPr>
      <w:proofErr w:type="spellStart"/>
      <w:r>
        <w:t>Unit_</w:t>
      </w:r>
      <w:r w:rsidRPr="00B561D9">
        <w:rPr>
          <w:b/>
        </w:rPr>
        <w:t>Size</w:t>
      </w:r>
      <w:proofErr w:type="spellEnd"/>
      <w:r w:rsidRPr="00B561D9">
        <w:rPr>
          <w:b/>
        </w:rPr>
        <w:t>: 1</w:t>
      </w:r>
    </w:p>
    <w:p w:rsidR="00186583" w:rsidRDefault="002B0A73" w:rsidP="002F489B">
      <w:pPr>
        <w:pStyle w:val="NoSpacing"/>
      </w:pPr>
      <w:proofErr w:type="spellStart"/>
      <w:r w:rsidRPr="00C52077">
        <w:rPr>
          <w:b/>
        </w:rPr>
        <w:t>Tank</w:t>
      </w:r>
      <w:r w:rsidR="00186583">
        <w:t>_Size</w:t>
      </w:r>
      <w:proofErr w:type="spellEnd"/>
      <w:r w:rsidR="00186583">
        <w:t xml:space="preserve">: </w:t>
      </w:r>
      <w:r w:rsidR="00186583" w:rsidRPr="00C52077">
        <w:rPr>
          <w:b/>
          <w:color w:val="00B050"/>
        </w:rPr>
        <w:t>R</w:t>
      </w:r>
      <w:r w:rsidR="00186583" w:rsidRPr="00C52077">
        <w:rPr>
          <w:b/>
        </w:rPr>
        <w:t>{7-9}</w:t>
      </w:r>
      <w:r>
        <w:t xml:space="preserve"> (gallons)</w:t>
      </w:r>
    </w:p>
    <w:p w:rsidR="006D69B0" w:rsidRDefault="006D69B0" w:rsidP="006D69B0">
      <w:pPr>
        <w:pStyle w:val="NoSpacing"/>
      </w:pPr>
      <w:r w:rsidRPr="006217A1">
        <w:rPr>
          <w:b/>
          <w:color w:val="FF0000"/>
          <w:highlight w:val="darkGray"/>
        </w:rPr>
        <w:t>L1</w:t>
      </w:r>
      <w:r w:rsidRPr="006217A1">
        <w:rPr>
          <w:highlight w:val="darkGray"/>
        </w:rPr>
        <w:t xml:space="preserve">: </w:t>
      </w:r>
      <w:proofErr w:type="spellStart"/>
      <w:r w:rsidRPr="006217A1">
        <w:rPr>
          <w:highlight w:val="darkGray"/>
        </w:rPr>
        <w:t>goto</w:t>
      </w:r>
      <w:r w:rsidRPr="006217A1">
        <w:rPr>
          <w:b/>
          <w:highlight w:val="darkGray"/>
        </w:rPr>
        <w:t>Shop</w:t>
      </w:r>
      <w:proofErr w:type="spellEnd"/>
      <w:r w:rsidRPr="006217A1">
        <w:rPr>
          <w:highlight w:val="darkGray"/>
        </w:rPr>
        <w:t xml:space="preserve"> </w:t>
      </w:r>
      <w:r w:rsidRPr="006217A1">
        <w:rPr>
          <w:b/>
          <w:highlight w:val="darkGray"/>
        </w:rPr>
        <w:t>{if(</w:t>
      </w:r>
      <w:r w:rsidR="00731534" w:rsidRPr="006217A1">
        <w:rPr>
          <w:b/>
          <w:highlight w:val="darkGray"/>
        </w:rPr>
        <w:t>Timer</w:t>
      </w:r>
      <w:r w:rsidR="008377AF" w:rsidRPr="006217A1">
        <w:rPr>
          <w:b/>
          <w:highlight w:val="darkGray"/>
        </w:rPr>
        <w:t xml:space="preserve"> </w:t>
      </w:r>
      <w:r w:rsidR="00731534" w:rsidRPr="006217A1">
        <w:rPr>
          <w:b/>
          <w:highlight w:val="darkGray"/>
        </w:rPr>
        <w:t>&lt;</w:t>
      </w:r>
      <w:r w:rsidR="008377AF" w:rsidRPr="006217A1">
        <w:rPr>
          <w:b/>
          <w:highlight w:val="darkGray"/>
        </w:rPr>
        <w:t xml:space="preserve"> </w:t>
      </w:r>
      <w:r w:rsidR="00F80489" w:rsidRPr="006217A1">
        <w:rPr>
          <w:b/>
          <w:highlight w:val="darkGray"/>
        </w:rPr>
        <w:t>5M|</w:t>
      </w:r>
      <w:r w:rsidR="00731534" w:rsidRPr="006217A1">
        <w:rPr>
          <w:b/>
          <w:highlight w:val="darkGray"/>
        </w:rPr>
        <w:t>30T</w:t>
      </w:r>
      <w:r w:rsidR="00F858D4" w:rsidRPr="006217A1">
        <w:rPr>
          <w:b/>
          <w:highlight w:val="darkGray"/>
        </w:rPr>
        <w:t>~</w:t>
      </w:r>
      <w:r w:rsidR="00F80489" w:rsidRPr="006217A1">
        <w:rPr>
          <w:b/>
          <w:highlight w:val="darkGray"/>
        </w:rPr>
        <w:t>prob=0.3</w:t>
      </w:r>
      <w:r w:rsidRPr="006217A1">
        <w:rPr>
          <w:b/>
          <w:highlight w:val="darkGray"/>
        </w:rPr>
        <w:t xml:space="preserve"> )</w:t>
      </w:r>
      <w:r w:rsidR="00773873" w:rsidRPr="006217A1">
        <w:rPr>
          <w:b/>
          <w:highlight w:val="darkGray"/>
        </w:rPr>
        <w:t xml:space="preserve"> spend £5-10</w:t>
      </w:r>
      <w:r w:rsidR="00BE2D15" w:rsidRPr="006217A1">
        <w:rPr>
          <w:b/>
          <w:highlight w:val="darkGray"/>
        </w:rPr>
        <w:t>, 2-4Minutes</w:t>
      </w:r>
      <w:r w:rsidR="00CA19D2" w:rsidRPr="006217A1">
        <w:rPr>
          <w:b/>
          <w:highlight w:val="darkGray"/>
        </w:rPr>
        <w:t xml:space="preserve"> </w:t>
      </w:r>
      <w:r w:rsidR="00CA19D2" w:rsidRPr="006217A1">
        <w:rPr>
          <w:highlight w:val="darkGray"/>
        </w:rPr>
        <w:t>(</w:t>
      </w:r>
      <w:r w:rsidR="000A4ED9" w:rsidRPr="006217A1">
        <w:rPr>
          <w:highlight w:val="darkGray"/>
        </w:rPr>
        <w:t>12-24T</w:t>
      </w:r>
      <w:r w:rsidR="00CA19D2" w:rsidRPr="006217A1">
        <w:rPr>
          <w:highlight w:val="darkGray"/>
        </w:rPr>
        <w:t>)</w:t>
      </w:r>
      <w:r w:rsidRPr="006217A1">
        <w:rPr>
          <w:b/>
          <w:highlight w:val="darkGray"/>
        </w:rPr>
        <w:t>}</w:t>
      </w:r>
    </w:p>
    <w:p w:rsidR="006D69B0" w:rsidRDefault="006D69B0" w:rsidP="002F489B">
      <w:pPr>
        <w:pStyle w:val="NoSpacing"/>
      </w:pPr>
    </w:p>
    <w:p w:rsidR="00697953" w:rsidRPr="005A29B4" w:rsidRDefault="00697953" w:rsidP="00BB4D68">
      <w:pPr>
        <w:rPr>
          <w:rStyle w:val="SubtleEmphasis"/>
          <w:b/>
        </w:rPr>
      </w:pPr>
      <w:r w:rsidRPr="005A29B4">
        <w:rPr>
          <w:rStyle w:val="SubtleEmphasis"/>
          <w:b/>
        </w:rPr>
        <w:t>Family Sedan:</w:t>
      </w:r>
    </w:p>
    <w:p w:rsidR="002F489B" w:rsidRDefault="002F489B" w:rsidP="002F489B">
      <w:pPr>
        <w:pStyle w:val="NoSpacing"/>
      </w:pPr>
      <w:r>
        <w:t>F</w:t>
      </w:r>
      <w:r w:rsidR="00771FA5">
        <w:t>ixed Probability of appearing (</w:t>
      </w:r>
      <w:r w:rsidR="00771FA5" w:rsidRPr="00A541AA">
        <w:rPr>
          <w:b/>
        </w:rPr>
        <w:t>q</w:t>
      </w:r>
      <w:r w:rsidR="00771FA5">
        <w:t>)</w:t>
      </w:r>
    </w:p>
    <w:p w:rsidR="00244A00" w:rsidRDefault="00244A00" w:rsidP="002F489B">
      <w:pPr>
        <w:pStyle w:val="NoSpacing"/>
      </w:pPr>
      <w:proofErr w:type="spellStart"/>
      <w:r>
        <w:t>Unit_</w:t>
      </w:r>
      <w:r w:rsidRPr="00C52077">
        <w:rPr>
          <w:b/>
        </w:rPr>
        <w:t>Size</w:t>
      </w:r>
      <w:proofErr w:type="spellEnd"/>
      <w:r w:rsidRPr="00C52077">
        <w:rPr>
          <w:b/>
        </w:rPr>
        <w:t>: 1.5</w:t>
      </w:r>
    </w:p>
    <w:p w:rsidR="004F61DB" w:rsidRDefault="002B0A73" w:rsidP="004F61DB">
      <w:pPr>
        <w:pStyle w:val="NoSpacing"/>
      </w:pPr>
      <w:proofErr w:type="spellStart"/>
      <w:r w:rsidRPr="00C52077">
        <w:rPr>
          <w:b/>
        </w:rPr>
        <w:t>Tank</w:t>
      </w:r>
      <w:r w:rsidR="004F61DB">
        <w:t>_Size</w:t>
      </w:r>
      <w:proofErr w:type="spellEnd"/>
      <w:r w:rsidR="004F61DB">
        <w:t>:</w:t>
      </w:r>
      <w:r w:rsidR="004F61DB" w:rsidRPr="00DC470E">
        <w:rPr>
          <w:b/>
        </w:rPr>
        <w:t xml:space="preserve"> </w:t>
      </w:r>
      <w:r w:rsidR="004F61DB" w:rsidRPr="00DC470E">
        <w:rPr>
          <w:b/>
          <w:color w:val="00B050"/>
        </w:rPr>
        <w:t>R</w:t>
      </w:r>
      <w:r w:rsidR="004F61DB" w:rsidRPr="00DC470E">
        <w:rPr>
          <w:b/>
        </w:rPr>
        <w:t>{</w:t>
      </w:r>
      <w:r w:rsidR="00790753" w:rsidRPr="00DC470E">
        <w:rPr>
          <w:b/>
        </w:rPr>
        <w:t>12-18</w:t>
      </w:r>
      <w:r w:rsidR="004F61DB" w:rsidRPr="00DC470E">
        <w:rPr>
          <w:b/>
        </w:rPr>
        <w:t>}</w:t>
      </w:r>
      <w:r>
        <w:t xml:space="preserve"> (gallons)</w:t>
      </w:r>
    </w:p>
    <w:p w:rsidR="00F80489" w:rsidRDefault="00F80489" w:rsidP="00F80489">
      <w:pPr>
        <w:pStyle w:val="NoSpacing"/>
      </w:pPr>
      <w:r w:rsidRPr="006217A1">
        <w:rPr>
          <w:b/>
          <w:color w:val="FF0000"/>
          <w:highlight w:val="darkGray"/>
        </w:rPr>
        <w:t>L1</w:t>
      </w:r>
      <w:r w:rsidRPr="006217A1">
        <w:rPr>
          <w:highlight w:val="darkGray"/>
        </w:rPr>
        <w:t xml:space="preserve">: </w:t>
      </w:r>
      <w:proofErr w:type="spellStart"/>
      <w:r w:rsidRPr="006217A1">
        <w:rPr>
          <w:highlight w:val="darkGray"/>
        </w:rPr>
        <w:t>goto</w:t>
      </w:r>
      <w:r w:rsidRPr="006217A1">
        <w:rPr>
          <w:b/>
          <w:highlight w:val="darkGray"/>
        </w:rPr>
        <w:t>Shop</w:t>
      </w:r>
      <w:proofErr w:type="spellEnd"/>
      <w:r w:rsidRPr="006217A1">
        <w:rPr>
          <w:highlight w:val="darkGray"/>
        </w:rPr>
        <w:t xml:space="preserve"> </w:t>
      </w:r>
      <w:r w:rsidRPr="006217A1">
        <w:rPr>
          <w:b/>
          <w:highlight w:val="darkGray"/>
        </w:rPr>
        <w:t>{if(Timer</w:t>
      </w:r>
      <w:r w:rsidR="008377AF" w:rsidRPr="006217A1">
        <w:rPr>
          <w:b/>
          <w:highlight w:val="darkGray"/>
        </w:rPr>
        <w:t xml:space="preserve"> </w:t>
      </w:r>
      <w:r w:rsidRPr="006217A1">
        <w:rPr>
          <w:b/>
          <w:highlight w:val="darkGray"/>
        </w:rPr>
        <w:t>&lt;</w:t>
      </w:r>
      <w:r w:rsidR="008377AF" w:rsidRPr="006217A1">
        <w:rPr>
          <w:b/>
          <w:highlight w:val="darkGray"/>
        </w:rPr>
        <w:t xml:space="preserve"> </w:t>
      </w:r>
      <w:r w:rsidRPr="006217A1">
        <w:rPr>
          <w:b/>
          <w:highlight w:val="darkGray"/>
        </w:rPr>
        <w:t xml:space="preserve">10M|60T~prob=0.4 ) spend £8-12, 2-5Minutes </w:t>
      </w:r>
      <w:r w:rsidRPr="006217A1">
        <w:rPr>
          <w:highlight w:val="darkGray"/>
        </w:rPr>
        <w:t>(12-30T)</w:t>
      </w:r>
      <w:r w:rsidRPr="006217A1">
        <w:rPr>
          <w:b/>
          <w:highlight w:val="darkGray"/>
        </w:rPr>
        <w:t>}</w:t>
      </w:r>
    </w:p>
    <w:p w:rsidR="004F61DB" w:rsidRPr="002F489B" w:rsidRDefault="004F61DB" w:rsidP="002F489B">
      <w:pPr>
        <w:pStyle w:val="NoSpacing"/>
        <w:rPr>
          <w:rStyle w:val="SubtleEmphasis"/>
          <w:i w:val="0"/>
          <w:iCs w:val="0"/>
          <w:color w:val="auto"/>
        </w:rPr>
      </w:pPr>
    </w:p>
    <w:p w:rsidR="00697953" w:rsidRPr="006217A1" w:rsidRDefault="000D610A" w:rsidP="00BB4D68">
      <w:pPr>
        <w:rPr>
          <w:rStyle w:val="SubtleEmphasis"/>
          <w:b/>
          <w:highlight w:val="darkGray"/>
        </w:rPr>
      </w:pPr>
      <w:r w:rsidRPr="006217A1">
        <w:rPr>
          <w:rStyle w:val="SubtleEmphasis"/>
          <w:b/>
          <w:color w:val="FF0000"/>
          <w:highlight w:val="darkGray"/>
        </w:rPr>
        <w:t>L1:</w:t>
      </w:r>
      <w:r w:rsidRPr="006217A1">
        <w:rPr>
          <w:rStyle w:val="SubtleEmphasis"/>
          <w:b/>
          <w:highlight w:val="darkGray"/>
        </w:rPr>
        <w:t xml:space="preserve"> </w:t>
      </w:r>
      <w:r w:rsidR="00984167" w:rsidRPr="006217A1">
        <w:rPr>
          <w:rStyle w:val="SubtleEmphasis"/>
          <w:b/>
          <w:highlight w:val="darkGray"/>
        </w:rPr>
        <w:t>Truck:</w:t>
      </w:r>
    </w:p>
    <w:p w:rsidR="002F489B" w:rsidRPr="006217A1" w:rsidRDefault="002F489B" w:rsidP="002F489B">
      <w:pPr>
        <w:pStyle w:val="NoSpacing"/>
        <w:rPr>
          <w:highlight w:val="darkGray"/>
        </w:rPr>
      </w:pPr>
      <w:r w:rsidRPr="006217A1">
        <w:rPr>
          <w:highlight w:val="darkGray"/>
        </w:rPr>
        <w:t>Dynamic Probability of appearing [</w:t>
      </w:r>
      <w:r w:rsidR="0014070A" w:rsidRPr="006217A1">
        <w:rPr>
          <w:b/>
          <w:highlight w:val="darkGray"/>
        </w:rPr>
        <w:t xml:space="preserve">Initial </w:t>
      </w:r>
      <w:r w:rsidRPr="006217A1">
        <w:rPr>
          <w:b/>
          <w:highlight w:val="darkGray"/>
        </w:rPr>
        <w:t>t</w:t>
      </w:r>
      <w:r w:rsidRPr="006217A1">
        <w:rPr>
          <w:b/>
          <w:highlight w:val="darkGray"/>
          <w:vertAlign w:val="subscript"/>
        </w:rPr>
        <w:t>0</w:t>
      </w:r>
      <w:r w:rsidRPr="006217A1">
        <w:rPr>
          <w:highlight w:val="darkGray"/>
        </w:rPr>
        <w:t>]</w:t>
      </w:r>
    </w:p>
    <w:p w:rsidR="00192E9C" w:rsidRPr="006217A1" w:rsidRDefault="00345635" w:rsidP="002F489B">
      <w:pPr>
        <w:pStyle w:val="NoSpacing"/>
        <w:rPr>
          <w:highlight w:val="darkGray"/>
        </w:rPr>
      </w:pPr>
      <w:r w:rsidRPr="006217A1">
        <w:rPr>
          <w:b/>
          <w:highlight w:val="darkGray"/>
        </w:rPr>
        <w:t>(</w:t>
      </w:r>
      <w:r w:rsidR="00192E9C" w:rsidRPr="006217A1">
        <w:rPr>
          <w:b/>
          <w:highlight w:val="darkGray"/>
        </w:rPr>
        <w:t>Unhappy</w:t>
      </w:r>
      <w:r w:rsidRPr="006217A1">
        <w:rPr>
          <w:b/>
          <w:highlight w:val="darkGray"/>
        </w:rPr>
        <w:t>)</w:t>
      </w:r>
      <w:r w:rsidR="00192E9C" w:rsidRPr="006217A1">
        <w:rPr>
          <w:highlight w:val="darkGray"/>
        </w:rPr>
        <w:t xml:space="preserve"> - &gt; reduce </w:t>
      </w:r>
      <w:r w:rsidR="00192E9C" w:rsidRPr="006217A1">
        <w:rPr>
          <w:rFonts w:ascii="Cambria" w:eastAsia="Cambria" w:hAnsi="Cambria" w:cs="Cambria"/>
          <w:i/>
          <w:highlight w:val="darkGray"/>
        </w:rPr>
        <w:t xml:space="preserve">t </w:t>
      </w:r>
      <w:r w:rsidR="00192E9C" w:rsidRPr="006217A1">
        <w:rPr>
          <w:highlight w:val="darkGray"/>
        </w:rPr>
        <w:t xml:space="preserve">by 20% of its current value: </w:t>
      </w:r>
      <w:r w:rsidR="00192E9C" w:rsidRPr="006217A1">
        <w:rPr>
          <w:rFonts w:ascii="Cambria" w:eastAsia="Cambria" w:hAnsi="Cambria" w:cs="Cambria"/>
          <w:b/>
          <w:i/>
          <w:highlight w:val="darkGray"/>
        </w:rPr>
        <w:t>t</w:t>
      </w:r>
      <w:r w:rsidR="00192E9C" w:rsidRPr="006217A1">
        <w:rPr>
          <w:rFonts w:ascii="Cambria" w:eastAsia="Cambria" w:hAnsi="Cambria" w:cs="Cambria"/>
          <w:b/>
          <w:highlight w:val="darkGray"/>
          <w:vertAlign w:val="superscript"/>
        </w:rPr>
        <w:t xml:space="preserve">0 </w:t>
      </w:r>
      <w:r w:rsidR="00192E9C" w:rsidRPr="006217A1">
        <w:rPr>
          <w:rFonts w:ascii="Cambria" w:eastAsia="Cambria" w:hAnsi="Cambria" w:cs="Cambria"/>
          <w:b/>
          <w:highlight w:val="darkGray"/>
        </w:rPr>
        <w:t>=0</w:t>
      </w:r>
      <w:r w:rsidR="00192E9C" w:rsidRPr="006217A1">
        <w:rPr>
          <w:rFonts w:ascii="Cambria" w:eastAsia="Cambria" w:hAnsi="Cambria" w:cs="Cambria"/>
          <w:b/>
          <w:i/>
          <w:highlight w:val="darkGray"/>
        </w:rPr>
        <w:t>.</w:t>
      </w:r>
      <w:r w:rsidR="00192E9C" w:rsidRPr="006217A1">
        <w:rPr>
          <w:rFonts w:ascii="Cambria" w:eastAsia="Cambria" w:hAnsi="Cambria" w:cs="Cambria"/>
          <w:b/>
          <w:highlight w:val="darkGray"/>
        </w:rPr>
        <w:t>8</w:t>
      </w:r>
      <w:r w:rsidR="00192E9C" w:rsidRPr="006217A1">
        <w:rPr>
          <w:rFonts w:ascii="Cambria" w:eastAsia="Cambria" w:hAnsi="Cambria" w:cs="Cambria"/>
          <w:b/>
          <w:i/>
          <w:highlight w:val="darkGray"/>
        </w:rPr>
        <w:t>t</w:t>
      </w:r>
      <w:r w:rsidR="00192E9C" w:rsidRPr="006217A1">
        <w:rPr>
          <w:b/>
          <w:highlight w:val="darkGray"/>
        </w:rPr>
        <w:t>.</w:t>
      </w:r>
    </w:p>
    <w:p w:rsidR="00192E9C" w:rsidRPr="006217A1" w:rsidRDefault="00345635" w:rsidP="002F489B">
      <w:pPr>
        <w:pStyle w:val="NoSpacing"/>
        <w:rPr>
          <w:b/>
          <w:highlight w:val="darkGray"/>
        </w:rPr>
      </w:pPr>
      <w:r w:rsidRPr="006217A1">
        <w:rPr>
          <w:b/>
          <w:highlight w:val="darkGray"/>
        </w:rPr>
        <w:t>(</w:t>
      </w:r>
      <w:r w:rsidR="00192E9C" w:rsidRPr="006217A1">
        <w:rPr>
          <w:b/>
          <w:highlight w:val="darkGray"/>
        </w:rPr>
        <w:t>Happy</w:t>
      </w:r>
      <w:r w:rsidRPr="006217A1">
        <w:rPr>
          <w:b/>
          <w:highlight w:val="darkGray"/>
        </w:rPr>
        <w:t>)</w:t>
      </w:r>
      <w:r w:rsidR="00192E9C" w:rsidRPr="006217A1">
        <w:rPr>
          <w:highlight w:val="darkGray"/>
        </w:rPr>
        <w:t xml:space="preserve"> </w:t>
      </w:r>
      <w:r w:rsidR="00A541AA" w:rsidRPr="006217A1">
        <w:rPr>
          <w:highlight w:val="darkGray"/>
        </w:rPr>
        <w:t>-&gt; increase</w:t>
      </w:r>
      <w:r w:rsidR="00192E9C" w:rsidRPr="006217A1">
        <w:rPr>
          <w:highlight w:val="darkGray"/>
        </w:rPr>
        <w:t xml:space="preserve"> it by 5% of its current value, up to the original value of </w:t>
      </w:r>
      <w:r w:rsidR="00192E9C" w:rsidRPr="006217A1">
        <w:rPr>
          <w:rFonts w:ascii="Cambria" w:eastAsia="Cambria" w:hAnsi="Cambria" w:cs="Cambria"/>
          <w:b/>
          <w:i/>
          <w:highlight w:val="darkGray"/>
        </w:rPr>
        <w:t>t</w:t>
      </w:r>
      <w:r w:rsidR="00192E9C" w:rsidRPr="006217A1">
        <w:rPr>
          <w:b/>
          <w:highlight w:val="darkGray"/>
        </w:rPr>
        <w:t xml:space="preserve">: </w:t>
      </w:r>
      <w:r w:rsidR="00192E9C" w:rsidRPr="006217A1">
        <w:rPr>
          <w:rFonts w:ascii="Cambria" w:eastAsia="Cambria" w:hAnsi="Cambria" w:cs="Cambria"/>
          <w:b/>
          <w:i/>
          <w:highlight w:val="darkGray"/>
        </w:rPr>
        <w:t>t</w:t>
      </w:r>
      <w:r w:rsidR="00192E9C" w:rsidRPr="006217A1">
        <w:rPr>
          <w:rFonts w:ascii="Cambria" w:eastAsia="Cambria" w:hAnsi="Cambria" w:cs="Cambria"/>
          <w:b/>
          <w:highlight w:val="darkGray"/>
          <w:vertAlign w:val="superscript"/>
        </w:rPr>
        <w:t xml:space="preserve">0 </w:t>
      </w:r>
      <w:r w:rsidR="00192E9C" w:rsidRPr="006217A1">
        <w:rPr>
          <w:rFonts w:ascii="Cambria" w:eastAsia="Cambria" w:hAnsi="Cambria" w:cs="Cambria"/>
          <w:b/>
          <w:highlight w:val="darkGray"/>
        </w:rPr>
        <w:t xml:space="preserve">= </w:t>
      </w:r>
      <w:r w:rsidR="00192E9C" w:rsidRPr="006217A1">
        <w:rPr>
          <w:b/>
          <w:highlight w:val="darkGray"/>
        </w:rPr>
        <w:t>min</w:t>
      </w:r>
      <w:r w:rsidR="00192E9C" w:rsidRPr="006217A1">
        <w:rPr>
          <w:rFonts w:ascii="Cambria" w:eastAsia="Cambria" w:hAnsi="Cambria" w:cs="Cambria"/>
          <w:b/>
          <w:highlight w:val="darkGray"/>
        </w:rPr>
        <w:t>{1</w:t>
      </w:r>
      <w:r w:rsidR="00192E9C" w:rsidRPr="006217A1">
        <w:rPr>
          <w:rFonts w:ascii="Cambria" w:eastAsia="Cambria" w:hAnsi="Cambria" w:cs="Cambria"/>
          <w:b/>
          <w:i/>
          <w:highlight w:val="darkGray"/>
        </w:rPr>
        <w:t>.</w:t>
      </w:r>
      <w:r w:rsidR="00192E9C" w:rsidRPr="006217A1">
        <w:rPr>
          <w:rFonts w:ascii="Cambria" w:eastAsia="Cambria" w:hAnsi="Cambria" w:cs="Cambria"/>
          <w:b/>
          <w:highlight w:val="darkGray"/>
        </w:rPr>
        <w:t>05</w:t>
      </w:r>
      <w:r w:rsidR="00192E9C" w:rsidRPr="006217A1">
        <w:rPr>
          <w:rFonts w:ascii="Cambria" w:eastAsia="Cambria" w:hAnsi="Cambria" w:cs="Cambria"/>
          <w:b/>
          <w:i/>
          <w:highlight w:val="darkGray"/>
        </w:rPr>
        <w:t>t,t</w:t>
      </w:r>
      <w:r w:rsidR="00192E9C" w:rsidRPr="006217A1">
        <w:rPr>
          <w:rFonts w:ascii="Cambria" w:eastAsia="Cambria" w:hAnsi="Cambria" w:cs="Cambria"/>
          <w:b/>
          <w:highlight w:val="darkGray"/>
          <w:vertAlign w:val="subscript"/>
        </w:rPr>
        <w:t>0</w:t>
      </w:r>
      <w:r w:rsidR="00192E9C" w:rsidRPr="006217A1">
        <w:rPr>
          <w:rFonts w:ascii="Cambria" w:eastAsia="Cambria" w:hAnsi="Cambria" w:cs="Cambria"/>
          <w:b/>
          <w:highlight w:val="darkGray"/>
        </w:rPr>
        <w:t>}</w:t>
      </w:r>
      <w:r w:rsidR="00192E9C" w:rsidRPr="006217A1">
        <w:rPr>
          <w:b/>
          <w:highlight w:val="darkGray"/>
        </w:rPr>
        <w:t>.</w:t>
      </w:r>
    </w:p>
    <w:p w:rsidR="00192E9C" w:rsidRPr="006217A1" w:rsidRDefault="00192E9C" w:rsidP="00192E9C">
      <w:pPr>
        <w:pStyle w:val="NoSpacing"/>
        <w:rPr>
          <w:highlight w:val="darkGray"/>
        </w:rPr>
      </w:pPr>
      <w:proofErr w:type="spellStart"/>
      <w:r w:rsidRPr="006217A1">
        <w:rPr>
          <w:highlight w:val="darkGray"/>
        </w:rPr>
        <w:t>Unit_</w:t>
      </w:r>
      <w:r w:rsidR="008B3EFC" w:rsidRPr="006217A1">
        <w:rPr>
          <w:b/>
          <w:highlight w:val="darkGray"/>
        </w:rPr>
        <w:t>Size</w:t>
      </w:r>
      <w:proofErr w:type="spellEnd"/>
      <w:r w:rsidR="008B3EFC" w:rsidRPr="006217A1">
        <w:rPr>
          <w:b/>
          <w:highlight w:val="darkGray"/>
        </w:rPr>
        <w:t>: 2</w:t>
      </w:r>
    </w:p>
    <w:p w:rsidR="00192E9C" w:rsidRPr="006217A1" w:rsidRDefault="00192E9C" w:rsidP="00192E9C">
      <w:pPr>
        <w:pStyle w:val="NoSpacing"/>
        <w:rPr>
          <w:highlight w:val="darkGray"/>
        </w:rPr>
      </w:pPr>
      <w:proofErr w:type="spellStart"/>
      <w:r w:rsidRPr="006217A1">
        <w:rPr>
          <w:b/>
          <w:highlight w:val="darkGray"/>
        </w:rPr>
        <w:t>Tank</w:t>
      </w:r>
      <w:r w:rsidRPr="006217A1">
        <w:rPr>
          <w:highlight w:val="darkGray"/>
        </w:rPr>
        <w:t>_Size</w:t>
      </w:r>
      <w:proofErr w:type="spellEnd"/>
      <w:r w:rsidRPr="006217A1">
        <w:rPr>
          <w:highlight w:val="darkGray"/>
        </w:rPr>
        <w:t>:</w:t>
      </w:r>
      <w:r w:rsidRPr="006217A1">
        <w:rPr>
          <w:b/>
          <w:highlight w:val="darkGray"/>
        </w:rPr>
        <w:t xml:space="preserve"> </w:t>
      </w:r>
      <w:r w:rsidRPr="006217A1">
        <w:rPr>
          <w:b/>
          <w:color w:val="00B050"/>
          <w:highlight w:val="darkGray"/>
        </w:rPr>
        <w:t>R</w:t>
      </w:r>
      <w:r w:rsidRPr="006217A1">
        <w:rPr>
          <w:b/>
          <w:highlight w:val="darkGray"/>
        </w:rPr>
        <w:t>{</w:t>
      </w:r>
      <w:r w:rsidR="008B3EFC" w:rsidRPr="006217A1">
        <w:rPr>
          <w:b/>
          <w:highlight w:val="darkGray"/>
        </w:rPr>
        <w:t>30-40</w:t>
      </w:r>
      <w:r w:rsidRPr="006217A1">
        <w:rPr>
          <w:b/>
          <w:highlight w:val="darkGray"/>
        </w:rPr>
        <w:t>}</w:t>
      </w:r>
      <w:r w:rsidRPr="006217A1">
        <w:rPr>
          <w:highlight w:val="darkGray"/>
        </w:rPr>
        <w:t xml:space="preserve"> (gallons)</w:t>
      </w:r>
    </w:p>
    <w:p w:rsidR="00984167" w:rsidRDefault="00192E9C" w:rsidP="00192E9C">
      <w:pPr>
        <w:pStyle w:val="NoSpacing"/>
        <w:rPr>
          <w:b/>
        </w:rPr>
      </w:pPr>
      <w:r w:rsidRPr="006217A1">
        <w:rPr>
          <w:b/>
          <w:color w:val="FF0000"/>
          <w:highlight w:val="darkGray"/>
        </w:rPr>
        <w:t>L1</w:t>
      </w:r>
      <w:r w:rsidRPr="006217A1">
        <w:rPr>
          <w:highlight w:val="darkGray"/>
        </w:rPr>
        <w:t xml:space="preserve">: </w:t>
      </w:r>
      <w:proofErr w:type="spellStart"/>
      <w:r w:rsidRPr="006217A1">
        <w:rPr>
          <w:highlight w:val="darkGray"/>
        </w:rPr>
        <w:t>goto</w:t>
      </w:r>
      <w:r w:rsidRPr="006217A1">
        <w:rPr>
          <w:b/>
          <w:highlight w:val="darkGray"/>
        </w:rPr>
        <w:t>Shop</w:t>
      </w:r>
      <w:proofErr w:type="spellEnd"/>
      <w:r w:rsidRPr="006217A1">
        <w:rPr>
          <w:highlight w:val="darkGray"/>
        </w:rPr>
        <w:t xml:space="preserve"> </w:t>
      </w:r>
      <w:r w:rsidRPr="006217A1">
        <w:rPr>
          <w:b/>
          <w:highlight w:val="darkGray"/>
        </w:rPr>
        <w:t>{if(Timer</w:t>
      </w:r>
      <w:r w:rsidR="008377AF" w:rsidRPr="006217A1">
        <w:rPr>
          <w:b/>
          <w:highlight w:val="darkGray"/>
        </w:rPr>
        <w:t xml:space="preserve"> </w:t>
      </w:r>
      <w:r w:rsidRPr="006217A1">
        <w:rPr>
          <w:b/>
          <w:highlight w:val="darkGray"/>
        </w:rPr>
        <w:t>&lt;</w:t>
      </w:r>
      <w:r w:rsidR="0099433A" w:rsidRPr="006217A1">
        <w:rPr>
          <w:b/>
          <w:highlight w:val="darkGray"/>
        </w:rPr>
        <w:t>=</w:t>
      </w:r>
      <w:r w:rsidR="008377AF" w:rsidRPr="006217A1">
        <w:rPr>
          <w:b/>
          <w:highlight w:val="darkGray"/>
        </w:rPr>
        <w:t xml:space="preserve"> </w:t>
      </w:r>
      <w:r w:rsidRPr="006217A1">
        <w:rPr>
          <w:b/>
          <w:highlight w:val="darkGray"/>
        </w:rPr>
        <w:t>8M|48T~always ) spend £</w:t>
      </w:r>
      <w:r w:rsidR="00312F2C" w:rsidRPr="006217A1">
        <w:rPr>
          <w:b/>
          <w:highlight w:val="darkGray"/>
        </w:rPr>
        <w:t>15-20</w:t>
      </w:r>
      <w:r w:rsidR="00E44DF7" w:rsidRPr="006217A1">
        <w:rPr>
          <w:b/>
          <w:highlight w:val="darkGray"/>
        </w:rPr>
        <w:t>, 4-6</w:t>
      </w:r>
      <w:r w:rsidRPr="006217A1">
        <w:rPr>
          <w:b/>
          <w:highlight w:val="darkGray"/>
        </w:rPr>
        <w:t xml:space="preserve">Minutes </w:t>
      </w:r>
      <w:r w:rsidRPr="006217A1">
        <w:rPr>
          <w:highlight w:val="darkGray"/>
        </w:rPr>
        <w:t>(</w:t>
      </w:r>
      <w:r w:rsidR="00E44DF7" w:rsidRPr="006217A1">
        <w:rPr>
          <w:highlight w:val="darkGray"/>
        </w:rPr>
        <w:t>24-36</w:t>
      </w:r>
      <w:r w:rsidR="003236D5" w:rsidRPr="006217A1">
        <w:rPr>
          <w:highlight w:val="darkGray"/>
        </w:rPr>
        <w:t>T</w:t>
      </w:r>
      <w:r w:rsidRPr="006217A1">
        <w:rPr>
          <w:highlight w:val="darkGray"/>
        </w:rPr>
        <w:t>)</w:t>
      </w:r>
      <w:r w:rsidRPr="006217A1">
        <w:rPr>
          <w:b/>
          <w:highlight w:val="darkGray"/>
        </w:rPr>
        <w:t>}</w:t>
      </w:r>
    </w:p>
    <w:p w:rsidR="00192E9C" w:rsidRDefault="00192E9C" w:rsidP="00192E9C">
      <w:pPr>
        <w:pStyle w:val="NoSpacing"/>
      </w:pPr>
    </w:p>
    <w:p w:rsidR="00BE4FF7" w:rsidRDefault="00BE4FF7" w:rsidP="00BE4FF7">
      <w:pPr>
        <w:pStyle w:val="Heading1"/>
      </w:pPr>
      <w:r>
        <w:t>Results:</w:t>
      </w:r>
    </w:p>
    <w:p w:rsidR="00BE4FF7" w:rsidRDefault="005D6D50" w:rsidP="00BE4FF7">
      <w:r>
        <w:t xml:space="preserve">Need to run simulation for 4 Hours ~ </w:t>
      </w:r>
      <w:r w:rsidRPr="00F275CA">
        <w:rPr>
          <w:b/>
        </w:rPr>
        <w:t>1440 T</w:t>
      </w:r>
      <w:r w:rsidR="00FF5AFE" w:rsidRPr="00F275CA">
        <w:rPr>
          <w:b/>
        </w:rPr>
        <w:t>icks</w:t>
      </w:r>
    </w:p>
    <w:p w:rsidR="00FF5AFE" w:rsidRDefault="00FF5AFE" w:rsidP="00BE4FF7">
      <w:r>
        <w:t xml:space="preserve">Results needs to be an average of results from </w:t>
      </w:r>
      <w:r w:rsidRPr="00F275CA">
        <w:rPr>
          <w:b/>
        </w:rPr>
        <w:t>10 different seeds</w:t>
      </w:r>
    </w:p>
    <w:p w:rsidR="009A4C3F" w:rsidRDefault="009A4C3F" w:rsidP="00BE4FF7">
      <w:r w:rsidRPr="00F6530E">
        <w:rPr>
          <w:b/>
        </w:rPr>
        <w:t>p</w:t>
      </w:r>
      <w:r>
        <w:t>:</w:t>
      </w:r>
      <w:r w:rsidR="00FF5AFE">
        <w:t xml:space="preserve"> </w:t>
      </w:r>
      <w:r>
        <w:t>0.01, 0.02, 0.03, 0.04, 0.05</w:t>
      </w:r>
    </w:p>
    <w:p w:rsidR="009A4C3F" w:rsidRDefault="009A4C3F" w:rsidP="00BE4FF7">
      <w:r w:rsidRPr="00F6530E">
        <w:rPr>
          <w:b/>
        </w:rPr>
        <w:t>q</w:t>
      </w:r>
      <w:r>
        <w:t>: 0.01, 0.02, 0.03, 0.04, 0.05</w:t>
      </w:r>
    </w:p>
    <w:p w:rsidR="00A6456D" w:rsidRDefault="00A6456D" w:rsidP="00BE4FF7">
      <w:r w:rsidRPr="00F6530E">
        <w:rPr>
          <w:b/>
        </w:rPr>
        <w:t>#of Pumps</w:t>
      </w:r>
      <w:r>
        <w:t>: 1,2 &amp; 4</w:t>
      </w:r>
    </w:p>
    <w:p w:rsidR="00A6456D" w:rsidRDefault="00A6456D" w:rsidP="00BE4FF7">
      <w:r w:rsidRPr="00F6530E">
        <w:rPr>
          <w:b/>
        </w:rPr>
        <w:t>#of Tills</w:t>
      </w:r>
      <w:r>
        <w:t>: 1,2 &amp; 4</w:t>
      </w:r>
    </w:p>
    <w:p w:rsidR="00FA0AFE" w:rsidRPr="00FA0AFE" w:rsidRDefault="00FA0AFE" w:rsidP="00BE4FF7">
      <w:pPr>
        <w:rPr>
          <w:b/>
        </w:rPr>
      </w:pPr>
      <w:r w:rsidRPr="006217A1">
        <w:rPr>
          <w:b/>
          <w:color w:val="FF0000"/>
          <w:highlight w:val="darkGray"/>
        </w:rPr>
        <w:lastRenderedPageBreak/>
        <w:t>L1</w:t>
      </w:r>
      <w:r w:rsidRPr="006217A1">
        <w:rPr>
          <w:b/>
          <w:highlight w:val="darkGray"/>
        </w:rPr>
        <w:t>: /w/wo Trucks</w:t>
      </w:r>
    </w:p>
    <w:p w:rsidR="00A6456D" w:rsidRDefault="00726A4F" w:rsidP="00BE4FF7">
      <w:r>
        <w:t>225</w:t>
      </w:r>
      <w:r w:rsidR="002A7579">
        <w:t xml:space="preserve"> </w:t>
      </w:r>
      <w:r>
        <w:t xml:space="preserve">/ </w:t>
      </w:r>
      <w:r w:rsidRPr="006217A1">
        <w:rPr>
          <w:color w:val="FF0000"/>
          <w:highlight w:val="darkGray"/>
        </w:rPr>
        <w:t>L1</w:t>
      </w:r>
      <w:r w:rsidRPr="006217A1">
        <w:rPr>
          <w:highlight w:val="darkGray"/>
        </w:rPr>
        <w:t xml:space="preserve"> 450 </w:t>
      </w:r>
      <w:r w:rsidR="002A7579" w:rsidRPr="006217A1">
        <w:rPr>
          <w:highlight w:val="darkGray"/>
        </w:rPr>
        <w:t>combinations</w:t>
      </w:r>
      <w:r w:rsidR="00A146FC">
        <w:t xml:space="preserve"> </w:t>
      </w:r>
    </w:p>
    <w:p w:rsidR="005D6D50" w:rsidRPr="00BE4FF7" w:rsidRDefault="00726A4F" w:rsidP="00726A4F">
      <w:pPr>
        <w:tabs>
          <w:tab w:val="left" w:pos="3150"/>
        </w:tabs>
        <w:ind w:firstLine="720"/>
      </w:pPr>
      <w:r>
        <w:t xml:space="preserve">(*seeds * ticks) 3,240,000 </w:t>
      </w:r>
      <w:r w:rsidRPr="006217A1">
        <w:rPr>
          <w:highlight w:val="darkGray"/>
        </w:rPr>
        <w:t>/</w:t>
      </w:r>
      <w:r w:rsidR="002862AC" w:rsidRPr="006217A1">
        <w:rPr>
          <w:highlight w:val="darkGray"/>
        </w:rPr>
        <w:t xml:space="preserve"> </w:t>
      </w:r>
      <w:r w:rsidR="002862AC" w:rsidRPr="006217A1">
        <w:rPr>
          <w:color w:val="FF0000"/>
          <w:highlight w:val="darkGray"/>
        </w:rPr>
        <w:t>L1</w:t>
      </w:r>
      <w:r w:rsidRPr="006217A1">
        <w:rPr>
          <w:highlight w:val="darkGray"/>
        </w:rPr>
        <w:t xml:space="preserve"> 6,480,000</w:t>
      </w:r>
    </w:p>
    <w:p w:rsidR="00F63FDA" w:rsidRDefault="00F63FDA" w:rsidP="00F63FDA">
      <w:pPr>
        <w:pStyle w:val="Heading1"/>
      </w:pPr>
      <w:r>
        <w:t>Submission:</w:t>
      </w:r>
    </w:p>
    <w:p w:rsidR="00F63FDA" w:rsidRPr="00F63FDA" w:rsidRDefault="00F63FDA" w:rsidP="00F63FDA">
      <w:pPr>
        <w:pStyle w:val="NoSpacing"/>
        <w:rPr>
          <w:b/>
          <w:sz w:val="28"/>
        </w:rPr>
      </w:pPr>
      <w:r>
        <w:rPr>
          <w:b/>
          <w:sz w:val="28"/>
        </w:rPr>
        <w:t xml:space="preserve">Deliverable </w:t>
      </w:r>
      <w:r w:rsidR="00271AC7">
        <w:rPr>
          <w:b/>
          <w:sz w:val="28"/>
        </w:rPr>
        <w:t>Deadline</w:t>
      </w:r>
      <w:r w:rsidRPr="00F63FDA">
        <w:rPr>
          <w:b/>
          <w:sz w:val="28"/>
        </w:rPr>
        <w:t>: 5:00pm Thursday 4</w:t>
      </w:r>
      <w:r w:rsidRPr="00F63FDA">
        <w:rPr>
          <w:b/>
          <w:sz w:val="28"/>
          <w:vertAlign w:val="superscript"/>
        </w:rPr>
        <w:t>th</w:t>
      </w:r>
      <w:r w:rsidRPr="00F63FDA">
        <w:rPr>
          <w:b/>
          <w:sz w:val="28"/>
        </w:rPr>
        <w:t xml:space="preserve"> May</w:t>
      </w:r>
    </w:p>
    <w:p w:rsidR="00F63FDA" w:rsidRDefault="00F63FDA" w:rsidP="00F63FDA">
      <w:pPr>
        <w:pStyle w:val="NoSpacing"/>
        <w:ind w:firstLine="720"/>
      </w:pPr>
      <w:r>
        <w:t>Online trough Bla</w:t>
      </w:r>
      <w:r w:rsidR="00271AC7">
        <w:t>ckboard</w:t>
      </w:r>
      <w:r>
        <w:t>: .zip file</w:t>
      </w:r>
      <w:r w:rsidR="00985A3B">
        <w:t xml:space="preserve"> ~ Needs to run on Eclipse running JRE 8</w:t>
      </w:r>
    </w:p>
    <w:p w:rsidR="00F63FDA" w:rsidRDefault="00F63FDA" w:rsidP="00BF7435">
      <w:pPr>
        <w:pStyle w:val="NoSpacing"/>
        <w:numPr>
          <w:ilvl w:val="0"/>
          <w:numId w:val="6"/>
        </w:numPr>
      </w:pPr>
      <w:r w:rsidRPr="00055284">
        <w:rPr>
          <w:b/>
          <w:sz w:val="24"/>
        </w:rPr>
        <w:t>Source files</w:t>
      </w:r>
      <w:r>
        <w:t xml:space="preserve"> </w:t>
      </w:r>
      <w:r w:rsidR="004A0576">
        <w:t>(</w:t>
      </w:r>
      <w:r w:rsidR="00CC35DA">
        <w:t>Inc.</w:t>
      </w:r>
      <w:r>
        <w:t xml:space="preserve"> J</w:t>
      </w:r>
      <w:r w:rsidR="004A0576">
        <w:t>U</w:t>
      </w:r>
      <w:r>
        <w:t>nit test classes</w:t>
      </w:r>
      <w:r w:rsidR="004A0576">
        <w:t>)</w:t>
      </w:r>
    </w:p>
    <w:p w:rsidR="00F63FDA" w:rsidRDefault="00F63FDA" w:rsidP="00BF7435">
      <w:pPr>
        <w:pStyle w:val="NoSpacing"/>
        <w:numPr>
          <w:ilvl w:val="0"/>
          <w:numId w:val="6"/>
        </w:numPr>
      </w:pPr>
      <w:r w:rsidRPr="00055284">
        <w:rPr>
          <w:b/>
          <w:sz w:val="24"/>
        </w:rPr>
        <w:t>HTML Doc</w:t>
      </w:r>
      <w:r w:rsidRPr="004A0576">
        <w:rPr>
          <w:sz w:val="24"/>
        </w:rPr>
        <w:t xml:space="preserve">umentation </w:t>
      </w:r>
      <w:r>
        <w:t>(</w:t>
      </w:r>
      <w:r w:rsidRPr="004A0576">
        <w:t>Javadoc</w:t>
      </w:r>
      <w:r>
        <w:t>)</w:t>
      </w:r>
    </w:p>
    <w:p w:rsidR="00F63FDA" w:rsidRDefault="00F63FDA" w:rsidP="00BF7435">
      <w:pPr>
        <w:pStyle w:val="NoSpacing"/>
        <w:numPr>
          <w:ilvl w:val="0"/>
          <w:numId w:val="6"/>
        </w:numPr>
        <w:rPr>
          <w:sz w:val="24"/>
        </w:rPr>
      </w:pPr>
      <w:r w:rsidRPr="004A0576">
        <w:rPr>
          <w:sz w:val="24"/>
        </w:rPr>
        <w:t>Written</w:t>
      </w:r>
      <w:r w:rsidR="00055284">
        <w:rPr>
          <w:sz w:val="24"/>
        </w:rPr>
        <w:t xml:space="preserve"> </w:t>
      </w:r>
      <w:r w:rsidR="00055284" w:rsidRPr="00055284">
        <w:t>(group)</w:t>
      </w:r>
      <w:r w:rsidRPr="004A0576">
        <w:rPr>
          <w:sz w:val="24"/>
        </w:rPr>
        <w:t xml:space="preserve"> </w:t>
      </w:r>
      <w:r w:rsidRPr="00055284">
        <w:rPr>
          <w:b/>
          <w:sz w:val="24"/>
        </w:rPr>
        <w:t>Report</w:t>
      </w:r>
    </w:p>
    <w:p w:rsidR="00BF7435" w:rsidRDefault="004A0576" w:rsidP="00BF7435">
      <w:pPr>
        <w:pStyle w:val="NoSpacing"/>
        <w:numPr>
          <w:ilvl w:val="1"/>
          <w:numId w:val="6"/>
        </w:numPr>
      </w:pPr>
      <w:r w:rsidRPr="004A0576">
        <w:t>.</w:t>
      </w:r>
      <w:r>
        <w:t>PDF file,</w:t>
      </w:r>
    </w:p>
    <w:p w:rsidR="00BF7435" w:rsidRDefault="00D17548" w:rsidP="00BF7435">
      <w:pPr>
        <w:pStyle w:val="NoSpacing"/>
        <w:numPr>
          <w:ilvl w:val="1"/>
          <w:numId w:val="6"/>
        </w:numPr>
      </w:pPr>
      <w:r w:rsidRPr="00D54194">
        <w:rPr>
          <w:i/>
        </w:rPr>
        <w:t>[3-4 pages]</w:t>
      </w:r>
      <w:r w:rsidR="004A0576" w:rsidRPr="00D54194">
        <w:rPr>
          <w:i/>
          <w:color w:val="404040" w:themeColor="text1" w:themeTint="BF"/>
        </w:rPr>
        <w:t xml:space="preserve"> </w:t>
      </w:r>
      <w:r w:rsidR="004A0576">
        <w:t xml:space="preserve">“brief” </w:t>
      </w:r>
      <w:r w:rsidR="004A0576" w:rsidRPr="00B715BC">
        <w:rPr>
          <w:b/>
        </w:rPr>
        <w:t>Description of design</w:t>
      </w:r>
      <w:r w:rsidR="004A0576">
        <w:t xml:space="preserve">. </w:t>
      </w:r>
      <w:r w:rsidR="004A0576" w:rsidRPr="00B715BC">
        <w:rPr>
          <w:b/>
        </w:rPr>
        <w:t>Distinguishing between</w:t>
      </w:r>
      <w:r w:rsidR="004A0576">
        <w:t xml:space="preserve"> </w:t>
      </w:r>
      <w:r w:rsidR="004A0576" w:rsidRPr="00673631">
        <w:rPr>
          <w:b/>
        </w:rPr>
        <w:t>library</w:t>
      </w:r>
      <w:r w:rsidR="004A0576">
        <w:t xml:space="preserve"> </w:t>
      </w:r>
      <w:r w:rsidR="004A0576" w:rsidRPr="00B715BC">
        <w:rPr>
          <w:b/>
        </w:rPr>
        <w:t>components</w:t>
      </w:r>
      <w:r w:rsidR="004A0576">
        <w:t xml:space="preserve"> </w:t>
      </w:r>
      <w:r w:rsidR="004A0576" w:rsidRPr="00BF7435">
        <w:rPr>
          <w:sz w:val="20"/>
        </w:rPr>
        <w:t>(reusable)</w:t>
      </w:r>
      <w:r w:rsidR="004A0576">
        <w:t xml:space="preserve"> and </w:t>
      </w:r>
      <w:r w:rsidR="004A0576" w:rsidRPr="00673631">
        <w:rPr>
          <w:b/>
        </w:rPr>
        <w:t xml:space="preserve">client </w:t>
      </w:r>
      <w:bookmarkStart w:id="0" w:name="_GoBack"/>
      <w:r w:rsidR="004A0576" w:rsidRPr="00673631">
        <w:rPr>
          <w:b/>
        </w:rPr>
        <w:t>code</w:t>
      </w:r>
      <w:r w:rsidR="004A0576">
        <w:t xml:space="preserve"> </w:t>
      </w:r>
      <w:bookmarkEnd w:id="0"/>
      <w:r w:rsidR="004A0576" w:rsidRPr="00BF7435">
        <w:rPr>
          <w:sz w:val="20"/>
        </w:rPr>
        <w:t>(specific to application)</w:t>
      </w:r>
      <w:r w:rsidR="004A0576">
        <w:t xml:space="preserve"> </w:t>
      </w:r>
      <w:r w:rsidR="004A0576" w:rsidRPr="000823E2">
        <w:rPr>
          <w:b/>
        </w:rPr>
        <w:t>Explain</w:t>
      </w:r>
      <w:r w:rsidR="004A0576">
        <w:t xml:space="preserve">ing </w:t>
      </w:r>
      <w:r w:rsidR="004A0576" w:rsidRPr="000823E2">
        <w:rPr>
          <w:b/>
        </w:rPr>
        <w:t>rational</w:t>
      </w:r>
      <w:r w:rsidR="004A0576">
        <w:t xml:space="preserve"> </w:t>
      </w:r>
      <w:r w:rsidR="004A0576" w:rsidRPr="000823E2">
        <w:rPr>
          <w:b/>
        </w:rPr>
        <w:t>behind design decisions</w:t>
      </w:r>
      <w:r w:rsidR="004A0576">
        <w:t>.</w:t>
      </w:r>
    </w:p>
    <w:p w:rsidR="00CA3C75" w:rsidRPr="006217A1" w:rsidRDefault="004A0576" w:rsidP="00CA3C75">
      <w:pPr>
        <w:pStyle w:val="NoSpacing"/>
        <w:numPr>
          <w:ilvl w:val="1"/>
          <w:numId w:val="6"/>
        </w:numPr>
        <w:rPr>
          <w:highlight w:val="darkGray"/>
        </w:rPr>
      </w:pPr>
      <w:r w:rsidRPr="006217A1">
        <w:rPr>
          <w:b/>
          <w:color w:val="FF0000"/>
          <w:highlight w:val="darkGray"/>
        </w:rPr>
        <w:t>L1</w:t>
      </w:r>
      <w:r w:rsidR="00CA3C75" w:rsidRPr="006217A1">
        <w:rPr>
          <w:b/>
          <w:color w:val="FF0000"/>
          <w:highlight w:val="darkGray"/>
        </w:rPr>
        <w:t>:</w:t>
      </w:r>
      <w:r w:rsidRPr="006217A1">
        <w:rPr>
          <w:highlight w:val="darkGray"/>
        </w:rPr>
        <w:t xml:space="preserve"> </w:t>
      </w:r>
      <w:r w:rsidR="00D17548" w:rsidRPr="006217A1">
        <w:rPr>
          <w:i/>
          <w:highlight w:val="darkGray"/>
        </w:rPr>
        <w:t>[0.5 pages]</w:t>
      </w:r>
      <w:r w:rsidR="00D17548" w:rsidRPr="006217A1">
        <w:rPr>
          <w:highlight w:val="darkGray"/>
        </w:rPr>
        <w:t xml:space="preserve"> </w:t>
      </w:r>
      <w:r w:rsidRPr="006217A1">
        <w:rPr>
          <w:highlight w:val="darkGray"/>
        </w:rPr>
        <w:t xml:space="preserve">“brief” Description of </w:t>
      </w:r>
      <w:r w:rsidRPr="006217A1">
        <w:rPr>
          <w:b/>
          <w:highlight w:val="darkGray"/>
        </w:rPr>
        <w:t>changes</w:t>
      </w:r>
      <w:r w:rsidRPr="006217A1">
        <w:rPr>
          <w:highlight w:val="darkGray"/>
        </w:rPr>
        <w:t xml:space="preserve"> needed to our library classes for simulation </w:t>
      </w:r>
      <w:r w:rsidRPr="006217A1">
        <w:rPr>
          <w:b/>
          <w:highlight w:val="darkGray"/>
        </w:rPr>
        <w:t>to support extra req</w:t>
      </w:r>
      <w:r w:rsidRPr="006217A1">
        <w:rPr>
          <w:highlight w:val="darkGray"/>
        </w:rPr>
        <w:t>uirements</w:t>
      </w:r>
      <w:r w:rsidR="008B76CC" w:rsidRPr="006217A1">
        <w:rPr>
          <w:highlight w:val="darkGray"/>
        </w:rPr>
        <w:t>.</w:t>
      </w:r>
      <w:r w:rsidRPr="006217A1">
        <w:rPr>
          <w:highlight w:val="darkGray"/>
        </w:rPr>
        <w:t xml:space="preserve"> @see: </w:t>
      </w:r>
      <w:r w:rsidRPr="006217A1">
        <w:rPr>
          <w:b/>
          <w:color w:val="002060"/>
          <w:highlight w:val="darkGray"/>
        </w:rPr>
        <w:t>EX_REQ</w:t>
      </w:r>
    </w:p>
    <w:p w:rsidR="004713EC" w:rsidRDefault="001F7B39" w:rsidP="00CA3C75">
      <w:pPr>
        <w:pStyle w:val="NoSpacing"/>
        <w:numPr>
          <w:ilvl w:val="1"/>
          <w:numId w:val="6"/>
        </w:numPr>
      </w:pPr>
      <w:r w:rsidRPr="00D54194">
        <w:rPr>
          <w:i/>
        </w:rPr>
        <w:t xml:space="preserve">[1-2 </w:t>
      </w:r>
      <w:r w:rsidR="00DD7A6B">
        <w:rPr>
          <w:i/>
        </w:rPr>
        <w:t>page(s)</w:t>
      </w:r>
      <w:r w:rsidRPr="00D54194">
        <w:rPr>
          <w:i/>
        </w:rPr>
        <w:t>]</w:t>
      </w:r>
      <w:r>
        <w:rPr>
          <w:b/>
        </w:rPr>
        <w:t xml:space="preserve"> </w:t>
      </w:r>
      <w:r w:rsidR="00CA3C75" w:rsidRPr="00B715BC">
        <w:rPr>
          <w:b/>
        </w:rPr>
        <w:t>UML: Class</w:t>
      </w:r>
      <w:r w:rsidR="00CA3C75">
        <w:t xml:space="preserve"> Diagram</w:t>
      </w:r>
      <w:r w:rsidR="008B76CC">
        <w:t>.</w:t>
      </w:r>
    </w:p>
    <w:p w:rsidR="00B715BC" w:rsidRPr="006217A1" w:rsidRDefault="00CA3C75" w:rsidP="00B715BC">
      <w:pPr>
        <w:pStyle w:val="NoSpacing"/>
        <w:numPr>
          <w:ilvl w:val="1"/>
          <w:numId w:val="6"/>
        </w:numPr>
        <w:rPr>
          <w:highlight w:val="darkGray"/>
        </w:rPr>
      </w:pPr>
      <w:r w:rsidRPr="006217A1">
        <w:rPr>
          <w:b/>
          <w:color w:val="FF0000"/>
          <w:highlight w:val="darkGray"/>
        </w:rPr>
        <w:t>L1:</w:t>
      </w:r>
      <w:r w:rsidRPr="006217A1">
        <w:rPr>
          <w:highlight w:val="darkGray"/>
        </w:rPr>
        <w:t xml:space="preserve"> </w:t>
      </w:r>
      <w:r w:rsidR="00A33D47" w:rsidRPr="006217A1">
        <w:rPr>
          <w:i/>
          <w:highlight w:val="darkGray"/>
        </w:rPr>
        <w:t>[</w:t>
      </w:r>
      <w:r w:rsidR="00D57D63" w:rsidRPr="006217A1">
        <w:rPr>
          <w:i/>
          <w:highlight w:val="darkGray"/>
        </w:rPr>
        <w:t>1 page</w:t>
      </w:r>
      <w:r w:rsidR="00A33D47" w:rsidRPr="006217A1">
        <w:rPr>
          <w:i/>
          <w:highlight w:val="darkGray"/>
        </w:rPr>
        <w:t>]</w:t>
      </w:r>
      <w:r w:rsidR="00A33D47" w:rsidRPr="006217A1">
        <w:rPr>
          <w:highlight w:val="darkGray"/>
        </w:rPr>
        <w:t xml:space="preserve"> </w:t>
      </w:r>
      <w:r w:rsidRPr="006217A1">
        <w:rPr>
          <w:b/>
          <w:highlight w:val="darkGray"/>
        </w:rPr>
        <w:t>UML: Sequence</w:t>
      </w:r>
      <w:r w:rsidRPr="006217A1">
        <w:rPr>
          <w:highlight w:val="darkGray"/>
        </w:rPr>
        <w:t xml:space="preserve"> Diagram</w:t>
      </w:r>
      <w:r w:rsidR="008B76CC" w:rsidRPr="006217A1">
        <w:rPr>
          <w:highlight w:val="darkGray"/>
        </w:rPr>
        <w:t>.</w:t>
      </w:r>
    </w:p>
    <w:p w:rsidR="00B715BC" w:rsidRDefault="00B715BC" w:rsidP="00B715BC">
      <w:pPr>
        <w:pStyle w:val="NoSpacing"/>
        <w:numPr>
          <w:ilvl w:val="1"/>
          <w:numId w:val="6"/>
        </w:numPr>
      </w:pPr>
      <w:r w:rsidRPr="00B715BC">
        <w:t xml:space="preserve">Simulation </w:t>
      </w:r>
      <w:r w:rsidRPr="00B715BC">
        <w:rPr>
          <w:b/>
        </w:rPr>
        <w:t>Results</w:t>
      </w:r>
      <w:r>
        <w:t xml:space="preserve"> (tabular form</w:t>
      </w:r>
      <w:r w:rsidRPr="00B715BC">
        <w:t>)</w:t>
      </w:r>
      <w:r w:rsidR="008B76CC">
        <w:t>.</w:t>
      </w:r>
    </w:p>
    <w:p w:rsidR="008B76CC" w:rsidRDefault="008B76CC" w:rsidP="00B715BC">
      <w:pPr>
        <w:pStyle w:val="NoSpacing"/>
        <w:numPr>
          <w:ilvl w:val="1"/>
          <w:numId w:val="6"/>
        </w:numPr>
      </w:pPr>
      <w:r w:rsidRPr="008B76CC">
        <w:rPr>
          <w:i/>
        </w:rPr>
        <w:t>[</w:t>
      </w:r>
      <w:r>
        <w:rPr>
          <w:i/>
        </w:rPr>
        <w:t>.5 page</w:t>
      </w:r>
      <w:r w:rsidRPr="008B76CC">
        <w:rPr>
          <w:i/>
        </w:rPr>
        <w:t>]</w:t>
      </w:r>
      <w:r>
        <w:t xml:space="preserve"> “brief” </w:t>
      </w:r>
      <w:r w:rsidRPr="0052716C">
        <w:rPr>
          <w:b/>
        </w:rPr>
        <w:t>discussion of results</w:t>
      </w:r>
      <w:r>
        <w:t xml:space="preserve">, their </w:t>
      </w:r>
      <w:r w:rsidRPr="0052716C">
        <w:rPr>
          <w:b/>
        </w:rPr>
        <w:t>implications</w:t>
      </w:r>
      <w:r>
        <w:t>.</w:t>
      </w:r>
    </w:p>
    <w:p w:rsidR="0052716C" w:rsidRPr="00303A5C" w:rsidRDefault="0052716C" w:rsidP="00B715BC">
      <w:pPr>
        <w:pStyle w:val="NoSpacing"/>
        <w:numPr>
          <w:ilvl w:val="1"/>
          <w:numId w:val="6"/>
        </w:numPr>
      </w:pPr>
      <w:r>
        <w:rPr>
          <w:i/>
        </w:rPr>
        <w:t xml:space="preserve">Listing of </w:t>
      </w:r>
      <w:r w:rsidRPr="0052716C">
        <w:rPr>
          <w:b/>
          <w:i/>
        </w:rPr>
        <w:t>source code as PDF</w:t>
      </w:r>
      <w:r>
        <w:rPr>
          <w:i/>
        </w:rPr>
        <w:t xml:space="preserve"> files</w:t>
      </w:r>
    </w:p>
    <w:p w:rsidR="00303A5C" w:rsidRPr="00B715BC" w:rsidRDefault="00303A5C" w:rsidP="00B715BC">
      <w:pPr>
        <w:pStyle w:val="NoSpacing"/>
        <w:numPr>
          <w:ilvl w:val="1"/>
          <w:numId w:val="6"/>
        </w:numPr>
      </w:pPr>
      <w:r>
        <w:rPr>
          <w:i/>
        </w:rPr>
        <w:t xml:space="preserve">Instructions on </w:t>
      </w:r>
      <w:r w:rsidRPr="00303A5C">
        <w:rPr>
          <w:b/>
          <w:i/>
        </w:rPr>
        <w:t>how to Build/Run</w:t>
      </w:r>
      <w:r>
        <w:rPr>
          <w:i/>
        </w:rPr>
        <w:t xml:space="preserve"> the program</w:t>
      </w:r>
    </w:p>
    <w:p w:rsidR="00F63FDA" w:rsidRDefault="00625F3B" w:rsidP="00F63FDA">
      <w:pPr>
        <w:pStyle w:val="NoSpacing"/>
      </w:pPr>
      <w:r>
        <w:t>Need to state Level 1, Group 16</w:t>
      </w:r>
    </w:p>
    <w:p w:rsidR="00B0144E" w:rsidRDefault="00B0144E" w:rsidP="00F63FDA">
      <w:pPr>
        <w:pStyle w:val="NoSpacing"/>
      </w:pPr>
    </w:p>
    <w:p w:rsidR="00F63FDA" w:rsidRDefault="00F63FDA" w:rsidP="00F63FDA">
      <w:pPr>
        <w:pStyle w:val="NoSpacing"/>
      </w:pPr>
      <w:r>
        <w:t>Oral Exam for each group member about the submission</w:t>
      </w:r>
    </w:p>
    <w:p w:rsidR="00B0144E" w:rsidRDefault="00B0144E" w:rsidP="00B0144E">
      <w:pPr>
        <w:pStyle w:val="NoSpacing"/>
      </w:pPr>
      <w:r>
        <w:t>Individual Single Page Report about:</w:t>
      </w:r>
    </w:p>
    <w:p w:rsidR="00B0144E" w:rsidRDefault="00B0144E" w:rsidP="00B0144E">
      <w:pPr>
        <w:pStyle w:val="NoSpacing"/>
        <w:numPr>
          <w:ilvl w:val="0"/>
          <w:numId w:val="18"/>
        </w:numPr>
      </w:pPr>
      <w:r>
        <w:t>“brief” description of contribution.</w:t>
      </w:r>
    </w:p>
    <w:p w:rsidR="00B0144E" w:rsidRDefault="00B0144E" w:rsidP="00B0144E">
      <w:pPr>
        <w:pStyle w:val="NoSpacing"/>
        <w:numPr>
          <w:ilvl w:val="0"/>
          <w:numId w:val="18"/>
        </w:numPr>
      </w:pPr>
      <w:r>
        <w:t>Discussion of what you’ve learnt from carrying out the implementation.</w:t>
      </w:r>
    </w:p>
    <w:p w:rsidR="00B0144E" w:rsidRDefault="00B0144E" w:rsidP="00F63FDA">
      <w:pPr>
        <w:pStyle w:val="NoSpacing"/>
      </w:pPr>
    </w:p>
    <w:p w:rsidR="005A0C0F" w:rsidRDefault="005A0C0F" w:rsidP="005A0C0F">
      <w:pPr>
        <w:pStyle w:val="Heading1"/>
      </w:pPr>
      <w:r>
        <w:t>Marking:</w:t>
      </w:r>
    </w:p>
    <w:p w:rsidR="005A0C0F" w:rsidRDefault="005A0C0F" w:rsidP="005A0C0F">
      <w:r>
        <w:t>Level 1: 100/100:</w:t>
      </w:r>
      <w:r w:rsidR="00E85523">
        <w:t xml:space="preserve"> 25-Design, </w:t>
      </w:r>
    </w:p>
    <w:p w:rsidR="00EB5302" w:rsidRPr="00F63FDA" w:rsidRDefault="005A0C0F" w:rsidP="00C144CF">
      <w:r>
        <w:t xml:space="preserve">Level 2: 75/100: </w:t>
      </w:r>
    </w:p>
    <w:p w:rsidR="00B84F7C" w:rsidRDefault="00BC341C" w:rsidP="00F63FDA">
      <w:pPr>
        <w:pStyle w:val="NoSpacing"/>
      </w:pPr>
      <w:r>
        <w:t>As well as the group submission</w:t>
      </w:r>
      <w:r w:rsidR="00785F58">
        <w:t>,</w:t>
      </w:r>
      <w:r>
        <w:t xml:space="preserve"> </w:t>
      </w:r>
      <w:r w:rsidR="00785F58">
        <w:t>marks</w:t>
      </w:r>
      <w:r>
        <w:t xml:space="preserve"> will be determined by</w:t>
      </w:r>
    </w:p>
    <w:p w:rsidR="00BC341C" w:rsidRDefault="00B84F7C" w:rsidP="00F63FDA">
      <w:pPr>
        <w:pStyle w:val="NoSpacing"/>
      </w:pPr>
      <w:r>
        <w:t>Individual</w:t>
      </w:r>
      <w:r w:rsidR="00BC341C">
        <w:t>:</w:t>
      </w:r>
    </w:p>
    <w:p w:rsidR="00BC341C" w:rsidRDefault="00785F58" w:rsidP="00BF7435">
      <w:pPr>
        <w:pStyle w:val="NoSpacing"/>
        <w:numPr>
          <w:ilvl w:val="0"/>
          <w:numId w:val="7"/>
        </w:numPr>
      </w:pPr>
      <w:r>
        <w:t>Report</w:t>
      </w:r>
    </w:p>
    <w:p w:rsidR="00BC341C" w:rsidRDefault="008B29B1" w:rsidP="00BF7435">
      <w:pPr>
        <w:pStyle w:val="NoSpacing"/>
        <w:numPr>
          <w:ilvl w:val="0"/>
          <w:numId w:val="7"/>
        </w:numPr>
      </w:pPr>
      <w:r>
        <w:t>P</w:t>
      </w:r>
      <w:r w:rsidR="00BC341C">
        <w:t>erformance in the oral exam</w:t>
      </w:r>
    </w:p>
    <w:p w:rsidR="00BC341C" w:rsidRDefault="006E7076" w:rsidP="00BF7435">
      <w:pPr>
        <w:pStyle w:val="NoSpacing"/>
        <w:numPr>
          <w:ilvl w:val="0"/>
          <w:numId w:val="7"/>
        </w:numPr>
      </w:pPr>
      <w:r>
        <w:t>A</w:t>
      </w:r>
      <w:r w:rsidR="00BC341C">
        <w:t>ttendance at meetings</w:t>
      </w:r>
    </w:p>
    <w:p w:rsidR="00BB4D68" w:rsidRDefault="00BB4D68"/>
    <w:p w:rsidR="00E85523" w:rsidRDefault="00E85523">
      <w:r>
        <w:t>Marks will be awarded for</w:t>
      </w:r>
    </w:p>
    <w:p w:rsidR="00E85523" w:rsidRDefault="00E85523" w:rsidP="00E85523">
      <w:pPr>
        <w:pStyle w:val="ListParagraph"/>
        <w:numPr>
          <w:ilvl w:val="0"/>
          <w:numId w:val="15"/>
        </w:numPr>
      </w:pPr>
      <w:r>
        <w:t>Quality of the implemented software</w:t>
      </w:r>
    </w:p>
    <w:p w:rsidR="00E85523" w:rsidRDefault="00E85523" w:rsidP="00E85523">
      <w:pPr>
        <w:pStyle w:val="ListParagraph"/>
        <w:numPr>
          <w:ilvl w:val="1"/>
          <w:numId w:val="15"/>
        </w:numPr>
      </w:pPr>
      <w:r>
        <w:t>Flexible &amp; Extendable design</w:t>
      </w:r>
    </w:p>
    <w:p w:rsidR="00E85523" w:rsidRDefault="00E85523" w:rsidP="00E85523">
      <w:pPr>
        <w:pStyle w:val="ListParagraph"/>
        <w:numPr>
          <w:ilvl w:val="1"/>
          <w:numId w:val="15"/>
        </w:numPr>
      </w:pPr>
      <w:r>
        <w:t>Good Commenting</w:t>
      </w:r>
    </w:p>
    <w:p w:rsidR="00E85523" w:rsidRDefault="00E85523" w:rsidP="00E85523">
      <w:pPr>
        <w:pStyle w:val="ListParagraph"/>
        <w:numPr>
          <w:ilvl w:val="1"/>
          <w:numId w:val="15"/>
        </w:numPr>
      </w:pPr>
      <w:r>
        <w:t>Robust &amp; Defensive programming</w:t>
      </w:r>
    </w:p>
    <w:p w:rsidR="00E85523" w:rsidRDefault="00E85523" w:rsidP="00E85523">
      <w:pPr>
        <w:pStyle w:val="ListParagraph"/>
        <w:numPr>
          <w:ilvl w:val="1"/>
          <w:numId w:val="15"/>
        </w:numPr>
      </w:pPr>
      <w:r>
        <w:t>Consistent programming style</w:t>
      </w:r>
    </w:p>
    <w:p w:rsidR="00E85523" w:rsidRDefault="00390E7C" w:rsidP="00047F1E">
      <w:pPr>
        <w:pStyle w:val="Heading1"/>
      </w:pPr>
      <w:r>
        <w:lastRenderedPageBreak/>
        <w:t>Milestones:</w:t>
      </w:r>
    </w:p>
    <w:p w:rsidR="00390E7C" w:rsidRDefault="00390E7C" w:rsidP="00390E7C">
      <w:r>
        <w:t>Requirement Analysis: Analyse the spec and generate a system architecture (noun-verb method)</w:t>
      </w:r>
      <w:r w:rsidR="00B31384">
        <w:t>.</w:t>
      </w:r>
    </w:p>
    <w:p w:rsidR="00390E7C" w:rsidRDefault="00390E7C" w:rsidP="00390E7C">
      <w:r>
        <w:t>Design: Create a UML: Class Diagram</w:t>
      </w:r>
      <w:r w:rsidR="00B31384">
        <w:t>.</w:t>
      </w:r>
    </w:p>
    <w:p w:rsidR="00390E7C" w:rsidRDefault="00390E7C" w:rsidP="00390E7C">
      <w:r>
        <w:t>Unit Tests: Try writing some Unit Tests before writing any of the body of the program</w:t>
      </w:r>
      <w:r w:rsidR="00B31384">
        <w:t>.</w:t>
      </w:r>
    </w:p>
    <w:p w:rsidR="00390E7C" w:rsidRDefault="00390E7C" w:rsidP="00390E7C">
      <w:r>
        <w:t>GUI Design: sketch GUI design (wireframe)</w:t>
      </w:r>
      <w:r w:rsidR="00B31384">
        <w:t>.</w:t>
      </w:r>
    </w:p>
    <w:p w:rsidR="00A6456D" w:rsidRDefault="00A6456D" w:rsidP="00390E7C"/>
    <w:p w:rsidR="00A6456D" w:rsidRDefault="00A6456D" w:rsidP="00390E7C"/>
    <w:p w:rsidR="00A6456D" w:rsidRDefault="00A6456D" w:rsidP="00390E7C"/>
    <w:p w:rsidR="00A6456D" w:rsidRDefault="00A6456D" w:rsidP="006D69B0">
      <w:pPr>
        <w:pStyle w:val="Heading1"/>
      </w:pPr>
      <w:r>
        <w:t>Strengths</w:t>
      </w:r>
    </w:p>
    <w:p w:rsidR="00DC44DA" w:rsidRDefault="00DC44DA" w:rsidP="00390E7C">
      <w:r>
        <w:t xml:space="preserve">1. Good use of encapsulation in the design. </w:t>
      </w:r>
    </w:p>
    <w:p w:rsidR="00DC44DA" w:rsidRDefault="00DC44DA" w:rsidP="00390E7C">
      <w:r>
        <w:t xml:space="preserve">2. Good subsystem decomposition (including model/interface). </w:t>
      </w:r>
    </w:p>
    <w:p w:rsidR="00DC44DA" w:rsidRDefault="00DC44DA" w:rsidP="00390E7C">
      <w:r>
        <w:t xml:space="preserve">3. </w:t>
      </w:r>
      <w:r w:rsidR="00B60432">
        <w:t>Well-structured</w:t>
      </w:r>
      <w:r>
        <w:t xml:space="preserve"> GUI code. </w:t>
      </w:r>
    </w:p>
    <w:p w:rsidR="00DC44DA" w:rsidRDefault="00DC44DA" w:rsidP="00390E7C">
      <w:r>
        <w:t xml:space="preserve">4. Clear separation between service and client functions. </w:t>
      </w:r>
    </w:p>
    <w:p w:rsidR="00DC44DA" w:rsidRDefault="00DC44DA" w:rsidP="00390E7C">
      <w:r>
        <w:t xml:space="preserve">5. Good use of inheritance and dynamic binding for run-time polymorphism. </w:t>
      </w:r>
    </w:p>
    <w:p w:rsidR="00DC44DA" w:rsidRDefault="00DC44DA" w:rsidP="00390E7C">
      <w:r>
        <w:t xml:space="preserve">6. Good use of abstract base classes and interfaces. </w:t>
      </w:r>
    </w:p>
    <w:p w:rsidR="00DC44DA" w:rsidRDefault="00DC44DA" w:rsidP="00390E7C">
      <w:r>
        <w:t xml:space="preserve">7. Object creation correctly performed. </w:t>
      </w:r>
    </w:p>
    <w:p w:rsidR="00683B7A" w:rsidRDefault="00DC44DA" w:rsidP="00390E7C">
      <w:r>
        <w:t xml:space="preserve">8. Avoiding global variables. </w:t>
      </w:r>
    </w:p>
    <w:p w:rsidR="00683B7A" w:rsidRDefault="00DC44DA" w:rsidP="00390E7C">
      <w:r>
        <w:t xml:space="preserve">9. Appropriate use of final and static in member functions. </w:t>
      </w:r>
    </w:p>
    <w:p w:rsidR="00683B7A" w:rsidRDefault="00DC44DA" w:rsidP="00390E7C">
      <w:r>
        <w:t xml:space="preserve">10. Appropriate use of final variables in place of numeric constants. </w:t>
      </w:r>
    </w:p>
    <w:p w:rsidR="00683B7A" w:rsidRDefault="00DC44DA" w:rsidP="00390E7C">
      <w:r>
        <w:t xml:space="preserve">11. Headers with filename, description, author, and version in all files. </w:t>
      </w:r>
    </w:p>
    <w:p w:rsidR="00683B7A" w:rsidRDefault="00DC44DA" w:rsidP="00390E7C">
      <w:r>
        <w:t xml:space="preserve">12. Clear design documentation. </w:t>
      </w:r>
    </w:p>
    <w:p w:rsidR="00DC44DA" w:rsidRDefault="00DC44DA" w:rsidP="00390E7C">
      <w:r>
        <w:t>13. Unit tests that adequately cover potential errors</w:t>
      </w:r>
    </w:p>
    <w:sectPr w:rsidR="00DC44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1268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D1C2492"/>
    <w:multiLevelType w:val="hybridMultilevel"/>
    <w:tmpl w:val="6D7C936A"/>
    <w:lvl w:ilvl="0" w:tplc="0809000B">
      <w:start w:val="1"/>
      <w:numFmt w:val="bullet"/>
      <w:lvlText w:val=""/>
      <w:lvlJc w:val="left"/>
      <w:pPr>
        <w:ind w:left="40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8382C"/>
    <w:multiLevelType w:val="hybridMultilevel"/>
    <w:tmpl w:val="3E8E2882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102779"/>
    <w:multiLevelType w:val="hybridMultilevel"/>
    <w:tmpl w:val="310ACFAE"/>
    <w:lvl w:ilvl="0" w:tplc="F872C4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0E0A5A"/>
    <w:multiLevelType w:val="hybridMultilevel"/>
    <w:tmpl w:val="0A6AC6B6"/>
    <w:lvl w:ilvl="0" w:tplc="F872C480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5" w15:restartNumberingAfterBreak="0">
    <w:nsid w:val="2B8F46C1"/>
    <w:multiLevelType w:val="hybridMultilevel"/>
    <w:tmpl w:val="170A34DC"/>
    <w:lvl w:ilvl="0" w:tplc="F872C480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7F5E4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F947945"/>
    <w:multiLevelType w:val="multilevel"/>
    <w:tmpl w:val="3A121BC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040469F"/>
    <w:multiLevelType w:val="hybridMultilevel"/>
    <w:tmpl w:val="0394C3CC"/>
    <w:lvl w:ilvl="0" w:tplc="F872C480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9" w15:restartNumberingAfterBreak="0">
    <w:nsid w:val="3584556C"/>
    <w:multiLevelType w:val="hybridMultilevel"/>
    <w:tmpl w:val="953C8F4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74017D"/>
    <w:multiLevelType w:val="hybridMultilevel"/>
    <w:tmpl w:val="481CAEB4"/>
    <w:lvl w:ilvl="0" w:tplc="EDEADBB4">
      <w:start w:val="3"/>
      <w:numFmt w:val="bullet"/>
      <w:lvlText w:val="-"/>
      <w:lvlJc w:val="left"/>
      <w:pPr>
        <w:ind w:left="420" w:hanging="360"/>
      </w:pPr>
      <w:rPr>
        <w:rFonts w:ascii="Calibri" w:eastAsiaTheme="minorHAnsi" w:hAnsi="Calibri" w:cs="Calibri" w:hint="default"/>
        <w:b/>
      </w:rPr>
    </w:lvl>
    <w:lvl w:ilvl="1" w:tplc="08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1" w15:restartNumberingAfterBreak="0">
    <w:nsid w:val="41BF7295"/>
    <w:multiLevelType w:val="hybridMultilevel"/>
    <w:tmpl w:val="11EE2BFA"/>
    <w:lvl w:ilvl="0" w:tplc="08090017">
      <w:start w:val="1"/>
      <w:numFmt w:val="lowerLetter"/>
      <w:lvlText w:val="%1)"/>
      <w:lvlJc w:val="left"/>
      <w:pPr>
        <w:ind w:left="405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B44EAF"/>
    <w:multiLevelType w:val="multilevel"/>
    <w:tmpl w:val="A30A2A7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FD31393"/>
    <w:multiLevelType w:val="hybridMultilevel"/>
    <w:tmpl w:val="5CBADD8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3D5F4B"/>
    <w:multiLevelType w:val="hybridMultilevel"/>
    <w:tmpl w:val="2CEEEE08"/>
    <w:lvl w:ilvl="0" w:tplc="F872C4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4D478A"/>
    <w:multiLevelType w:val="hybridMultilevel"/>
    <w:tmpl w:val="59DE36E2"/>
    <w:lvl w:ilvl="0" w:tplc="123A78B0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6" w15:restartNumberingAfterBreak="0">
    <w:nsid w:val="602C442B"/>
    <w:multiLevelType w:val="hybridMultilevel"/>
    <w:tmpl w:val="B13E24D8"/>
    <w:lvl w:ilvl="0" w:tplc="12C6ABC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F82F4A"/>
    <w:multiLevelType w:val="hybridMultilevel"/>
    <w:tmpl w:val="ABA8DC7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C16015"/>
    <w:multiLevelType w:val="hybridMultilevel"/>
    <w:tmpl w:val="CCF430B2"/>
    <w:lvl w:ilvl="0" w:tplc="08090005">
      <w:start w:val="1"/>
      <w:numFmt w:val="bullet"/>
      <w:lvlText w:val=""/>
      <w:lvlJc w:val="left"/>
      <w:pPr>
        <w:ind w:left="40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4"/>
  </w:num>
  <w:num w:numId="4">
    <w:abstractNumId w:val="6"/>
  </w:num>
  <w:num w:numId="5">
    <w:abstractNumId w:val="7"/>
  </w:num>
  <w:num w:numId="6">
    <w:abstractNumId w:val="0"/>
  </w:num>
  <w:num w:numId="7">
    <w:abstractNumId w:val="11"/>
  </w:num>
  <w:num w:numId="8">
    <w:abstractNumId w:val="18"/>
  </w:num>
  <w:num w:numId="9">
    <w:abstractNumId w:val="17"/>
  </w:num>
  <w:num w:numId="10">
    <w:abstractNumId w:val="9"/>
  </w:num>
  <w:num w:numId="11">
    <w:abstractNumId w:val="12"/>
  </w:num>
  <w:num w:numId="12">
    <w:abstractNumId w:val="1"/>
  </w:num>
  <w:num w:numId="13">
    <w:abstractNumId w:val="3"/>
  </w:num>
  <w:num w:numId="14">
    <w:abstractNumId w:val="16"/>
  </w:num>
  <w:num w:numId="15">
    <w:abstractNumId w:val="10"/>
  </w:num>
  <w:num w:numId="16">
    <w:abstractNumId w:val="14"/>
  </w:num>
  <w:num w:numId="17">
    <w:abstractNumId w:val="2"/>
  </w:num>
  <w:num w:numId="18">
    <w:abstractNumId w:val="13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NTc3NzQzNrY0MzVS0lEKTi0uzszPAykwrgUALImi8ywAAAA="/>
  </w:docVars>
  <w:rsids>
    <w:rsidRoot w:val="00BB4D68"/>
    <w:rsid w:val="00033C02"/>
    <w:rsid w:val="00047F1E"/>
    <w:rsid w:val="00055284"/>
    <w:rsid w:val="00063BA7"/>
    <w:rsid w:val="00080E26"/>
    <w:rsid w:val="000823E2"/>
    <w:rsid w:val="00083A33"/>
    <w:rsid w:val="00092C19"/>
    <w:rsid w:val="00097B3A"/>
    <w:rsid w:val="000A4ED9"/>
    <w:rsid w:val="000B115D"/>
    <w:rsid w:val="000B413F"/>
    <w:rsid w:val="000C525A"/>
    <w:rsid w:val="000D52A7"/>
    <w:rsid w:val="000D610A"/>
    <w:rsid w:val="000F066D"/>
    <w:rsid w:val="001053DA"/>
    <w:rsid w:val="001219B2"/>
    <w:rsid w:val="0014070A"/>
    <w:rsid w:val="00145BD5"/>
    <w:rsid w:val="0016236D"/>
    <w:rsid w:val="00186583"/>
    <w:rsid w:val="00192E9C"/>
    <w:rsid w:val="001B2600"/>
    <w:rsid w:val="001B296F"/>
    <w:rsid w:val="001C1AEB"/>
    <w:rsid w:val="001D1A33"/>
    <w:rsid w:val="001D242B"/>
    <w:rsid w:val="001E3924"/>
    <w:rsid w:val="001E48B6"/>
    <w:rsid w:val="001F39A7"/>
    <w:rsid w:val="001F7B39"/>
    <w:rsid w:val="00210BF2"/>
    <w:rsid w:val="00220227"/>
    <w:rsid w:val="00226D5A"/>
    <w:rsid w:val="00231211"/>
    <w:rsid w:val="00231490"/>
    <w:rsid w:val="00235A43"/>
    <w:rsid w:val="002377F2"/>
    <w:rsid w:val="00244A00"/>
    <w:rsid w:val="00252769"/>
    <w:rsid w:val="002551F3"/>
    <w:rsid w:val="00270C84"/>
    <w:rsid w:val="00271AC7"/>
    <w:rsid w:val="002862AC"/>
    <w:rsid w:val="002A7579"/>
    <w:rsid w:val="002B0A73"/>
    <w:rsid w:val="002F489B"/>
    <w:rsid w:val="00303A5C"/>
    <w:rsid w:val="00303EB7"/>
    <w:rsid w:val="00312F2C"/>
    <w:rsid w:val="003236D5"/>
    <w:rsid w:val="003325DC"/>
    <w:rsid w:val="00345635"/>
    <w:rsid w:val="00361400"/>
    <w:rsid w:val="00367FF7"/>
    <w:rsid w:val="00390E7C"/>
    <w:rsid w:val="0039400F"/>
    <w:rsid w:val="003949F3"/>
    <w:rsid w:val="00396ECF"/>
    <w:rsid w:val="003A1390"/>
    <w:rsid w:val="003B351A"/>
    <w:rsid w:val="003E4039"/>
    <w:rsid w:val="003F2033"/>
    <w:rsid w:val="003F6BC8"/>
    <w:rsid w:val="00407021"/>
    <w:rsid w:val="00463B62"/>
    <w:rsid w:val="004713EC"/>
    <w:rsid w:val="00471DBD"/>
    <w:rsid w:val="00473B39"/>
    <w:rsid w:val="0048184D"/>
    <w:rsid w:val="00483C95"/>
    <w:rsid w:val="004A0576"/>
    <w:rsid w:val="004B4ACB"/>
    <w:rsid w:val="004B4BAA"/>
    <w:rsid w:val="004C20F1"/>
    <w:rsid w:val="004F241A"/>
    <w:rsid w:val="004F61DB"/>
    <w:rsid w:val="0052716C"/>
    <w:rsid w:val="0052798A"/>
    <w:rsid w:val="00535FFA"/>
    <w:rsid w:val="00597F7D"/>
    <w:rsid w:val="005A0C0F"/>
    <w:rsid w:val="005A29B4"/>
    <w:rsid w:val="005D0959"/>
    <w:rsid w:val="005D6D50"/>
    <w:rsid w:val="005F1BF5"/>
    <w:rsid w:val="006217A1"/>
    <w:rsid w:val="00623472"/>
    <w:rsid w:val="00625F3B"/>
    <w:rsid w:val="0063233A"/>
    <w:rsid w:val="00655862"/>
    <w:rsid w:val="00673631"/>
    <w:rsid w:val="00676612"/>
    <w:rsid w:val="00683B7A"/>
    <w:rsid w:val="00697953"/>
    <w:rsid w:val="006B0504"/>
    <w:rsid w:val="006B2E32"/>
    <w:rsid w:val="006B52FA"/>
    <w:rsid w:val="006C40C0"/>
    <w:rsid w:val="006D69B0"/>
    <w:rsid w:val="006E7076"/>
    <w:rsid w:val="00702679"/>
    <w:rsid w:val="00704060"/>
    <w:rsid w:val="007206CC"/>
    <w:rsid w:val="00726A4F"/>
    <w:rsid w:val="00731534"/>
    <w:rsid w:val="007570E2"/>
    <w:rsid w:val="00770CF7"/>
    <w:rsid w:val="00771FA5"/>
    <w:rsid w:val="00773873"/>
    <w:rsid w:val="007800E4"/>
    <w:rsid w:val="00785F58"/>
    <w:rsid w:val="00790753"/>
    <w:rsid w:val="007C7750"/>
    <w:rsid w:val="007C7BF9"/>
    <w:rsid w:val="007D4C43"/>
    <w:rsid w:val="007E5EA2"/>
    <w:rsid w:val="008065B2"/>
    <w:rsid w:val="008309C9"/>
    <w:rsid w:val="008377AF"/>
    <w:rsid w:val="00843D12"/>
    <w:rsid w:val="00856AC2"/>
    <w:rsid w:val="008616B9"/>
    <w:rsid w:val="008854A9"/>
    <w:rsid w:val="00892F20"/>
    <w:rsid w:val="008A3ECD"/>
    <w:rsid w:val="008B29B1"/>
    <w:rsid w:val="008B3EFC"/>
    <w:rsid w:val="008B76CC"/>
    <w:rsid w:val="008D39E7"/>
    <w:rsid w:val="008D72BC"/>
    <w:rsid w:val="00942D9F"/>
    <w:rsid w:val="00954F92"/>
    <w:rsid w:val="00964235"/>
    <w:rsid w:val="0096459F"/>
    <w:rsid w:val="00984167"/>
    <w:rsid w:val="00985A3B"/>
    <w:rsid w:val="009866A5"/>
    <w:rsid w:val="00987D19"/>
    <w:rsid w:val="0099433A"/>
    <w:rsid w:val="009A4C1B"/>
    <w:rsid w:val="009A4C3F"/>
    <w:rsid w:val="009B6923"/>
    <w:rsid w:val="00A13D9F"/>
    <w:rsid w:val="00A146FC"/>
    <w:rsid w:val="00A24143"/>
    <w:rsid w:val="00A303F5"/>
    <w:rsid w:val="00A33D47"/>
    <w:rsid w:val="00A541AA"/>
    <w:rsid w:val="00A57644"/>
    <w:rsid w:val="00A6456D"/>
    <w:rsid w:val="00A81D1F"/>
    <w:rsid w:val="00A8706E"/>
    <w:rsid w:val="00AC315E"/>
    <w:rsid w:val="00AD51EB"/>
    <w:rsid w:val="00B0144E"/>
    <w:rsid w:val="00B01DD4"/>
    <w:rsid w:val="00B038EF"/>
    <w:rsid w:val="00B31384"/>
    <w:rsid w:val="00B561D9"/>
    <w:rsid w:val="00B56823"/>
    <w:rsid w:val="00B60432"/>
    <w:rsid w:val="00B715BC"/>
    <w:rsid w:val="00B7314E"/>
    <w:rsid w:val="00B84F7C"/>
    <w:rsid w:val="00B86FC1"/>
    <w:rsid w:val="00BA40B4"/>
    <w:rsid w:val="00BB4D68"/>
    <w:rsid w:val="00BC341C"/>
    <w:rsid w:val="00BD6E94"/>
    <w:rsid w:val="00BE2D15"/>
    <w:rsid w:val="00BE3178"/>
    <w:rsid w:val="00BE4FF7"/>
    <w:rsid w:val="00BE7A6E"/>
    <w:rsid w:val="00BF1D15"/>
    <w:rsid w:val="00BF7435"/>
    <w:rsid w:val="00C12BA6"/>
    <w:rsid w:val="00C144CF"/>
    <w:rsid w:val="00C17041"/>
    <w:rsid w:val="00C32329"/>
    <w:rsid w:val="00C4628A"/>
    <w:rsid w:val="00C52077"/>
    <w:rsid w:val="00C6530E"/>
    <w:rsid w:val="00C77EC7"/>
    <w:rsid w:val="00CA19D2"/>
    <w:rsid w:val="00CA2897"/>
    <w:rsid w:val="00CA3C75"/>
    <w:rsid w:val="00CC3370"/>
    <w:rsid w:val="00CC35DA"/>
    <w:rsid w:val="00CF16E1"/>
    <w:rsid w:val="00D17548"/>
    <w:rsid w:val="00D24578"/>
    <w:rsid w:val="00D54194"/>
    <w:rsid w:val="00D57D63"/>
    <w:rsid w:val="00D712AC"/>
    <w:rsid w:val="00DB25C6"/>
    <w:rsid w:val="00DC2C0A"/>
    <w:rsid w:val="00DC44DA"/>
    <w:rsid w:val="00DC470E"/>
    <w:rsid w:val="00DD7A6B"/>
    <w:rsid w:val="00DF0FD3"/>
    <w:rsid w:val="00E15A75"/>
    <w:rsid w:val="00E22D3C"/>
    <w:rsid w:val="00E30F45"/>
    <w:rsid w:val="00E44DF7"/>
    <w:rsid w:val="00E51A1D"/>
    <w:rsid w:val="00E85523"/>
    <w:rsid w:val="00E9562A"/>
    <w:rsid w:val="00E96F2B"/>
    <w:rsid w:val="00EA7BFC"/>
    <w:rsid w:val="00EB5302"/>
    <w:rsid w:val="00EC63A7"/>
    <w:rsid w:val="00ED25DF"/>
    <w:rsid w:val="00F275CA"/>
    <w:rsid w:val="00F6349F"/>
    <w:rsid w:val="00F63FDA"/>
    <w:rsid w:val="00F6530E"/>
    <w:rsid w:val="00F80489"/>
    <w:rsid w:val="00F840FF"/>
    <w:rsid w:val="00F858D4"/>
    <w:rsid w:val="00FA0AFE"/>
    <w:rsid w:val="00FA5B80"/>
    <w:rsid w:val="00FC2333"/>
    <w:rsid w:val="00FF5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AF0A13E-B792-4B18-8755-3A94B2FBA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3F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341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63F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F63FDA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2F489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F489B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2F489B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013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78590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6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347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40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14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3884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7507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907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961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67540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462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3247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33448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547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73250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924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none" w:sz="0" w:space="0" w:color="auto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750783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0756781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456372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8195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543386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819204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2835364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266497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4209375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60065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1038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6841394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2444159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9119721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476215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680779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36198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9578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9449081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7796855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422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220704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4029982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03885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1473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305577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435638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2341354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4336725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0542380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80528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3082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83279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1471637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942301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884226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808860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0541807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629775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79136885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80575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0656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8664571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6100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1989512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6082416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9781566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628707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6835031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67444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017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039519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3290183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4584386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8166799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2659653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6317879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08607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46783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7817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5419115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20556186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8600762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136683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519767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981882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4142912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19836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767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2819499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47460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9064572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153911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4328794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3079ED"/>
                                            <w:left w:val="single" w:sz="6" w:space="0" w:color="3079ED"/>
                                            <w:bottom w:val="single" w:sz="6" w:space="0" w:color="3079ED"/>
                                            <w:right w:val="single" w:sz="6" w:space="0" w:color="3079ED"/>
                                          </w:divBdr>
                                        </w:div>
                                      </w:divsChild>
                                    </w:div>
                                    <w:div w:id="152071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2542175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1</TotalTime>
  <Pages>5</Pages>
  <Words>964</Words>
  <Characters>549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naan hussain</dc:creator>
  <cp:keywords/>
  <dc:description/>
  <cp:lastModifiedBy>adnaan hussain</cp:lastModifiedBy>
  <cp:revision>186</cp:revision>
  <dcterms:created xsi:type="dcterms:W3CDTF">2017-03-19T19:35:00Z</dcterms:created>
  <dcterms:modified xsi:type="dcterms:W3CDTF">2017-04-04T05:10:00Z</dcterms:modified>
</cp:coreProperties>
</file>